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7000" w:rsidRDefault="00AC7000">
      <w:r>
        <w:rPr>
          <w:noProof/>
        </w:rPr>
        <w:drawing>
          <wp:inline distT="0" distB="0" distL="0" distR="0" wp14:anchorId="59CA0777" wp14:editId="368D3C8B">
            <wp:extent cx="7239000" cy="9353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7259052" cy="9379459"/>
                    </a:xfrm>
                    <a:prstGeom prst="rect">
                      <a:avLst/>
                    </a:prstGeom>
                  </pic:spPr>
                </pic:pic>
              </a:graphicData>
            </a:graphic>
          </wp:inline>
        </w:drawing>
      </w:r>
    </w:p>
    <w:p w:rsidR="00AC7000" w:rsidRPr="00967F49" w:rsidRDefault="00AC7000" w:rsidP="00AC7000">
      <w:pPr>
        <w:pStyle w:val="Title"/>
        <w:rPr>
          <w:sz w:val="72"/>
        </w:rPr>
      </w:pPr>
      <w:r>
        <w:rPr>
          <w:noProof/>
        </w:rPr>
        <w:lastRenderedPageBreak/>
        <w:drawing>
          <wp:inline distT="0" distB="0" distL="0" distR="0" wp14:anchorId="094B6E29" wp14:editId="2DCDD7F6">
            <wp:extent cx="7146758" cy="914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7170121" cy="9173893"/>
                    </a:xfrm>
                    <a:prstGeom prst="rect">
                      <a:avLst/>
                    </a:prstGeom>
                  </pic:spPr>
                </pic:pic>
              </a:graphicData>
            </a:graphic>
          </wp:inline>
        </w:drawing>
      </w:r>
      <w:r>
        <w:rPr>
          <w:noProof/>
        </w:rPr>
        <w:lastRenderedPageBreak/>
        <w:drawing>
          <wp:inline distT="0" distB="0" distL="0" distR="0" wp14:anchorId="4CE2D3A1" wp14:editId="34DDAA78">
            <wp:extent cx="7218947" cy="9047748"/>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7218233" cy="9046853"/>
                    </a:xfrm>
                    <a:prstGeom prst="rect">
                      <a:avLst/>
                    </a:prstGeom>
                  </pic:spPr>
                </pic:pic>
              </a:graphicData>
            </a:graphic>
          </wp:inline>
        </w:drawing>
      </w:r>
      <w:r w:rsidRPr="00AC7000">
        <w:rPr>
          <w:sz w:val="72"/>
        </w:rPr>
        <w:lastRenderedPageBreak/>
        <w:t xml:space="preserve"> </w:t>
      </w:r>
      <w:r w:rsidRPr="00967F49">
        <w:rPr>
          <w:sz w:val="72"/>
        </w:rPr>
        <w:t>Introduction</w:t>
      </w:r>
    </w:p>
    <w:p w:rsidR="00AC7000" w:rsidRPr="00967F49" w:rsidRDefault="00AC7000" w:rsidP="00AC7000">
      <w:pPr>
        <w:pStyle w:val="Heading1"/>
        <w:jc w:val="center"/>
        <w:rPr>
          <w:i/>
          <w:color w:val="auto"/>
          <w:sz w:val="40"/>
          <w:u w:val="single"/>
        </w:rPr>
      </w:pPr>
      <w:r w:rsidRPr="00967F49">
        <w:rPr>
          <w:i/>
          <w:color w:val="auto"/>
          <w:sz w:val="40"/>
          <w:u w:val="single"/>
        </w:rPr>
        <w:t>Business requirements</w:t>
      </w:r>
    </w:p>
    <w:p w:rsidR="00AC7000" w:rsidRPr="00967F49" w:rsidRDefault="00AC7000" w:rsidP="00AC7000">
      <w:pPr>
        <w:pStyle w:val="Heading2"/>
        <w:rPr>
          <w:color w:val="auto"/>
          <w:sz w:val="36"/>
        </w:rPr>
      </w:pPr>
      <w:r w:rsidRPr="00967F49">
        <w:rPr>
          <w:color w:val="auto"/>
          <w:sz w:val="36"/>
        </w:rPr>
        <w:t>Background</w:t>
      </w:r>
    </w:p>
    <w:p w:rsidR="00AC7000" w:rsidRPr="00967F49" w:rsidRDefault="00AC7000" w:rsidP="00AC7000">
      <w:pPr>
        <w:rPr>
          <w:sz w:val="28"/>
        </w:rPr>
      </w:pPr>
    </w:p>
    <w:p w:rsidR="00AC7000" w:rsidRPr="00967F49" w:rsidRDefault="00AC7000" w:rsidP="00AC7000">
      <w:pPr>
        <w:rPr>
          <w:sz w:val="32"/>
        </w:rPr>
      </w:pPr>
      <w:r w:rsidRPr="00967F49">
        <w:rPr>
          <w:sz w:val="32"/>
        </w:rPr>
        <w:t>The system “blood donor society “ is aimed to develop to maintain the day-to-day state of the blood transfusion process between donor and receiver(hospitals, blood bank) according to the policies provided by the health organization.</w:t>
      </w:r>
    </w:p>
    <w:p w:rsidR="00AC7000" w:rsidRPr="00967F49" w:rsidRDefault="00AC7000" w:rsidP="00AC7000">
      <w:pPr>
        <w:rPr>
          <w:sz w:val="28"/>
        </w:rPr>
      </w:pPr>
      <w:r w:rsidRPr="00967F49">
        <w:rPr>
          <w:sz w:val="32"/>
        </w:rPr>
        <w:t>Blood Donor Society (BDS) system connects donor and receiver, monitors blood bank data, bloodstock, donor list, and maintains statistical data.</w:t>
      </w:r>
    </w:p>
    <w:p w:rsidR="00AC7000" w:rsidRPr="00967F49" w:rsidRDefault="00AC7000" w:rsidP="00AC7000">
      <w:pPr>
        <w:pStyle w:val="Heading2"/>
        <w:rPr>
          <w:color w:val="auto"/>
          <w:sz w:val="36"/>
        </w:rPr>
      </w:pPr>
      <w:r w:rsidRPr="00967F49">
        <w:rPr>
          <w:color w:val="auto"/>
          <w:sz w:val="36"/>
        </w:rPr>
        <w:t>Business opportunity</w:t>
      </w:r>
    </w:p>
    <w:p w:rsidR="00AC7000" w:rsidRDefault="00AC7000" w:rsidP="00AC7000">
      <w:pPr>
        <w:jc w:val="center"/>
        <w:rPr>
          <w:sz w:val="32"/>
        </w:rPr>
      </w:pPr>
    </w:p>
    <w:p w:rsidR="00AC7000" w:rsidRDefault="00AC7000" w:rsidP="00AC7000">
      <w:pPr>
        <w:rPr>
          <w:sz w:val="32"/>
        </w:rPr>
      </w:pPr>
      <w:proofErr w:type="gramStart"/>
      <w:r w:rsidRPr="00967F49">
        <w:rPr>
          <w:sz w:val="32"/>
        </w:rPr>
        <w:t>As our system is developed by enhancing the existing systems.</w:t>
      </w:r>
      <w:proofErr w:type="gramEnd"/>
      <w:r w:rsidRPr="00967F49">
        <w:rPr>
          <w:sz w:val="32"/>
        </w:rPr>
        <w:t xml:space="preserve"> But our new features /functions will give us an opportunity to stand in the market. Our newly introduce functions will provide easy access to the system, better understanding (Urdu/English), work and connect with a secure and safe institute licensed by the health organization of Pakistan.</w:t>
      </w:r>
    </w:p>
    <w:p w:rsidR="00AC7000" w:rsidRPr="00967F49" w:rsidRDefault="00AC7000" w:rsidP="00AC7000">
      <w:pPr>
        <w:rPr>
          <w:sz w:val="32"/>
        </w:rPr>
      </w:pPr>
    </w:p>
    <w:p w:rsidR="00AC7000" w:rsidRDefault="00AC7000" w:rsidP="00AC7000">
      <w:pPr>
        <w:pStyle w:val="Heading2"/>
        <w:rPr>
          <w:color w:val="auto"/>
          <w:sz w:val="36"/>
        </w:rPr>
      </w:pPr>
      <w:r w:rsidRPr="00967F49">
        <w:rPr>
          <w:color w:val="auto"/>
          <w:sz w:val="36"/>
        </w:rPr>
        <w:t>Business objectives</w:t>
      </w:r>
    </w:p>
    <w:p w:rsidR="00AC7000" w:rsidRPr="00967F49" w:rsidRDefault="00AC7000" w:rsidP="00AC7000"/>
    <w:p w:rsidR="00AC7000" w:rsidRPr="00967F49" w:rsidRDefault="00AC7000" w:rsidP="00AC7000">
      <w:pPr>
        <w:pStyle w:val="ListParagraph"/>
        <w:numPr>
          <w:ilvl w:val="0"/>
          <w:numId w:val="1"/>
        </w:numPr>
        <w:rPr>
          <w:sz w:val="32"/>
        </w:rPr>
      </w:pPr>
      <w:r w:rsidRPr="00967F49">
        <w:rPr>
          <w:sz w:val="32"/>
        </w:rPr>
        <w:t xml:space="preserve">To computerize all details regarding donor detail &amp; receiver detail </w:t>
      </w:r>
    </w:p>
    <w:p w:rsidR="00AC7000" w:rsidRPr="00967F49" w:rsidRDefault="00AC7000" w:rsidP="00AC7000">
      <w:pPr>
        <w:pStyle w:val="ListParagraph"/>
        <w:numPr>
          <w:ilvl w:val="0"/>
          <w:numId w:val="1"/>
        </w:numPr>
        <w:rPr>
          <w:sz w:val="32"/>
        </w:rPr>
      </w:pPr>
      <w:r w:rsidRPr="00967F49">
        <w:rPr>
          <w:sz w:val="32"/>
        </w:rPr>
        <w:t>Connect the donor and receiver efficiently and effectively.</w:t>
      </w:r>
    </w:p>
    <w:p w:rsidR="00AC7000" w:rsidRPr="00967F49" w:rsidRDefault="00AC7000" w:rsidP="00AC7000">
      <w:pPr>
        <w:pStyle w:val="ListParagraph"/>
        <w:numPr>
          <w:ilvl w:val="0"/>
          <w:numId w:val="1"/>
        </w:numPr>
        <w:rPr>
          <w:sz w:val="32"/>
        </w:rPr>
      </w:pPr>
      <w:r w:rsidRPr="00967F49">
        <w:rPr>
          <w:sz w:val="32"/>
        </w:rPr>
        <w:t>Users can take general information about blood donation from our system INFO DEST.</w:t>
      </w:r>
    </w:p>
    <w:p w:rsidR="00AC7000" w:rsidRPr="00967F49" w:rsidRDefault="00AC7000" w:rsidP="00AC7000">
      <w:pPr>
        <w:pStyle w:val="ListParagraph"/>
        <w:numPr>
          <w:ilvl w:val="0"/>
          <w:numId w:val="1"/>
        </w:numPr>
        <w:rPr>
          <w:sz w:val="32"/>
        </w:rPr>
      </w:pPr>
      <w:r w:rsidRPr="00967F49">
        <w:rPr>
          <w:sz w:val="32"/>
        </w:rPr>
        <w:t>It can handle the blood test reports of donors and save them in logical order.</w:t>
      </w:r>
    </w:p>
    <w:p w:rsidR="00AC7000" w:rsidRPr="00967F49" w:rsidRDefault="00AC7000" w:rsidP="00AC7000">
      <w:pPr>
        <w:pStyle w:val="ListParagraph"/>
        <w:numPr>
          <w:ilvl w:val="0"/>
          <w:numId w:val="1"/>
        </w:numPr>
        <w:rPr>
          <w:sz w:val="32"/>
        </w:rPr>
      </w:pPr>
      <w:r w:rsidRPr="00967F49">
        <w:rPr>
          <w:sz w:val="32"/>
        </w:rPr>
        <w:t>Request for a particular donor will be hold-up (temporarily) between two blood transfusions for 4 to 3 months.</w:t>
      </w:r>
    </w:p>
    <w:p w:rsidR="00AC7000" w:rsidRPr="00967F49" w:rsidRDefault="00AC7000" w:rsidP="00AC7000">
      <w:pPr>
        <w:pStyle w:val="ListParagraph"/>
        <w:numPr>
          <w:ilvl w:val="0"/>
          <w:numId w:val="1"/>
        </w:numPr>
        <w:rPr>
          <w:sz w:val="32"/>
        </w:rPr>
      </w:pPr>
      <w:r w:rsidRPr="00967F49">
        <w:rPr>
          <w:sz w:val="32"/>
        </w:rPr>
        <w:lastRenderedPageBreak/>
        <w:t>The donor will be notified about his/her donation acceptance (if a blood test is negative) or rejection (if blood tests are positive).</w:t>
      </w:r>
    </w:p>
    <w:p w:rsidR="00AC7000" w:rsidRPr="00967F49" w:rsidRDefault="00AC7000" w:rsidP="00AC7000">
      <w:pPr>
        <w:pStyle w:val="ListParagraph"/>
        <w:numPr>
          <w:ilvl w:val="0"/>
          <w:numId w:val="1"/>
        </w:numPr>
        <w:rPr>
          <w:sz w:val="32"/>
        </w:rPr>
      </w:pPr>
      <w:r w:rsidRPr="00967F49">
        <w:rPr>
          <w:sz w:val="32"/>
        </w:rPr>
        <w:t>The system will be linked (interconnected) with other blood donation societies.</w:t>
      </w:r>
    </w:p>
    <w:p w:rsidR="00AC7000" w:rsidRPr="00967F49" w:rsidRDefault="00AC7000" w:rsidP="00AC7000">
      <w:pPr>
        <w:pStyle w:val="ListParagraph"/>
        <w:numPr>
          <w:ilvl w:val="0"/>
          <w:numId w:val="1"/>
        </w:numPr>
        <w:rPr>
          <w:sz w:val="32"/>
        </w:rPr>
      </w:pPr>
      <w:r w:rsidRPr="00967F49">
        <w:rPr>
          <w:sz w:val="32"/>
        </w:rPr>
        <w:t>The information of the user should be kept up to date and their record should be kept in the system for historical purposes.</w:t>
      </w:r>
    </w:p>
    <w:p w:rsidR="00AC7000" w:rsidRPr="00967F49" w:rsidRDefault="00AC7000" w:rsidP="00AC7000">
      <w:pPr>
        <w:pStyle w:val="ListParagraph"/>
        <w:rPr>
          <w:sz w:val="32"/>
        </w:rPr>
      </w:pPr>
    </w:p>
    <w:p w:rsidR="00AC7000" w:rsidRPr="00967F49" w:rsidRDefault="00AC7000" w:rsidP="00AC7000">
      <w:pPr>
        <w:pStyle w:val="Heading2"/>
        <w:tabs>
          <w:tab w:val="left" w:pos="2550"/>
        </w:tabs>
        <w:rPr>
          <w:color w:val="auto"/>
          <w:sz w:val="36"/>
        </w:rPr>
      </w:pPr>
      <w:r w:rsidRPr="00967F49">
        <w:rPr>
          <w:color w:val="auto"/>
          <w:sz w:val="36"/>
        </w:rPr>
        <w:t>Success metrics</w:t>
      </w:r>
      <w:r w:rsidRPr="00967F49">
        <w:rPr>
          <w:color w:val="auto"/>
          <w:sz w:val="36"/>
        </w:rPr>
        <w:tab/>
      </w:r>
    </w:p>
    <w:p w:rsidR="00AC7000" w:rsidRPr="00967F49" w:rsidRDefault="00AC7000" w:rsidP="00AC7000">
      <w:pPr>
        <w:pStyle w:val="Heading2"/>
        <w:tabs>
          <w:tab w:val="left" w:pos="2550"/>
        </w:tabs>
        <w:rPr>
          <w:rFonts w:ascii="Arial" w:hAnsi="Arial" w:cs="Arial"/>
          <w:b w:val="0"/>
          <w:color w:val="auto"/>
          <w:sz w:val="28"/>
          <w:szCs w:val="22"/>
          <w:shd w:val="clear" w:color="auto" w:fill="FFFFFF"/>
        </w:rPr>
      </w:pPr>
      <w:r w:rsidRPr="00967F49">
        <w:rPr>
          <w:b w:val="0"/>
          <w:color w:val="auto"/>
          <w:sz w:val="28"/>
          <w:szCs w:val="22"/>
        </w:rPr>
        <w:t xml:space="preserve">The three success metrics for a project are cost, scope, and time. For this, the training is being conducted successfully to the appropriate teams. </w:t>
      </w:r>
      <w:proofErr w:type="gramStart"/>
      <w:r w:rsidRPr="00967F49">
        <w:rPr>
          <w:b w:val="0"/>
          <w:color w:val="auto"/>
          <w:sz w:val="28"/>
          <w:szCs w:val="22"/>
        </w:rPr>
        <w:t>To make sure to complete the project within the allocated budget.</w:t>
      </w:r>
      <w:proofErr w:type="gramEnd"/>
      <w:r w:rsidRPr="00967F49">
        <w:rPr>
          <w:rFonts w:ascii="Arial" w:hAnsi="Arial" w:cs="Arial"/>
          <w:b w:val="0"/>
          <w:color w:val="auto"/>
          <w:sz w:val="28"/>
          <w:szCs w:val="22"/>
          <w:shd w:val="clear" w:color="auto" w:fill="FFFFFF"/>
        </w:rPr>
        <w:t xml:space="preserve"> </w:t>
      </w:r>
      <w:proofErr w:type="gramStart"/>
      <w:r w:rsidRPr="00967F49">
        <w:rPr>
          <w:rFonts w:ascii="Arial" w:hAnsi="Arial" w:cs="Arial"/>
          <w:b w:val="0"/>
          <w:color w:val="auto"/>
          <w:sz w:val="28"/>
          <w:szCs w:val="22"/>
          <w:shd w:val="clear" w:color="auto" w:fill="FFFFFF"/>
        </w:rPr>
        <w:t>Achieving the customer satisfaction target.</w:t>
      </w:r>
      <w:proofErr w:type="gramEnd"/>
      <w:r w:rsidRPr="00967F49">
        <w:rPr>
          <w:rFonts w:ascii="Arial" w:hAnsi="Arial" w:cs="Arial"/>
          <w:b w:val="0"/>
          <w:color w:val="auto"/>
          <w:sz w:val="28"/>
          <w:szCs w:val="22"/>
          <w:shd w:val="clear" w:color="auto" w:fill="FFFFFF"/>
        </w:rPr>
        <w:t xml:space="preserve"> Effectively raising customer and team awareness about the project to the appropriate level</w:t>
      </w:r>
    </w:p>
    <w:p w:rsidR="00AC7000" w:rsidRPr="00967F49" w:rsidRDefault="00AC7000" w:rsidP="00AC7000">
      <w:pPr>
        <w:rPr>
          <w:sz w:val="28"/>
        </w:rPr>
      </w:pPr>
    </w:p>
    <w:p w:rsidR="00AC7000" w:rsidRDefault="00AC7000" w:rsidP="00AC7000">
      <w:pPr>
        <w:pStyle w:val="Heading2"/>
        <w:rPr>
          <w:color w:val="auto"/>
          <w:sz w:val="36"/>
        </w:rPr>
      </w:pPr>
      <w:r w:rsidRPr="00967F49">
        <w:rPr>
          <w:color w:val="auto"/>
          <w:sz w:val="36"/>
        </w:rPr>
        <w:t>Vision statement</w:t>
      </w:r>
    </w:p>
    <w:p w:rsidR="00AC7000" w:rsidRPr="00967F49" w:rsidRDefault="00AC7000" w:rsidP="00AC7000"/>
    <w:p w:rsidR="00AC7000" w:rsidRPr="00967F49" w:rsidRDefault="00AC7000" w:rsidP="00AC7000">
      <w:pPr>
        <w:rPr>
          <w:sz w:val="28"/>
        </w:rPr>
      </w:pPr>
      <w:r w:rsidRPr="00967F49">
        <w:rPr>
          <w:sz w:val="28"/>
        </w:rPr>
        <w:t>Our vision for this project is to develop and implement the proposed system in all areas of Pakistan and examine its effect on the blood donation process and blood transfusion service in blood donation centers and health organizations across Pakistan.</w:t>
      </w:r>
    </w:p>
    <w:p w:rsidR="00AC7000" w:rsidRPr="00967F49" w:rsidRDefault="00AC7000" w:rsidP="00AC7000">
      <w:pPr>
        <w:pStyle w:val="Heading2"/>
        <w:rPr>
          <w:color w:val="auto"/>
          <w:sz w:val="36"/>
        </w:rPr>
      </w:pPr>
      <w:r w:rsidRPr="00967F49">
        <w:rPr>
          <w:color w:val="auto"/>
          <w:sz w:val="36"/>
        </w:rPr>
        <w:t>Business risks</w:t>
      </w:r>
    </w:p>
    <w:p w:rsidR="00AC7000" w:rsidRPr="00967F49" w:rsidRDefault="00AC7000" w:rsidP="00AC7000">
      <w:pPr>
        <w:rPr>
          <w:sz w:val="28"/>
        </w:rPr>
      </w:pPr>
    </w:p>
    <w:p w:rsidR="00AC7000" w:rsidRPr="00967F49" w:rsidRDefault="00AC7000" w:rsidP="00AC7000">
      <w:pPr>
        <w:rPr>
          <w:sz w:val="28"/>
        </w:rPr>
      </w:pPr>
      <w:r w:rsidRPr="00967F49">
        <w:rPr>
          <w:sz w:val="28"/>
        </w:rPr>
        <w:t xml:space="preserve">For using the navigation system of our system to track the location and required time of the donor both parties (donor and receiver) must have an internet connection. The system can crash in case of database failure. </w:t>
      </w:r>
      <w:proofErr w:type="gramStart"/>
      <w:r w:rsidRPr="00967F49">
        <w:rPr>
          <w:sz w:val="28"/>
        </w:rPr>
        <w:t>our</w:t>
      </w:r>
      <w:proofErr w:type="gramEnd"/>
      <w:r w:rsidRPr="00967F49">
        <w:rPr>
          <w:sz w:val="28"/>
        </w:rPr>
        <w:t xml:space="preserve"> system also has competition risk, perhaps a new organization emerged on the market, targeting the same statistical data as we do and offering a similar product.</w:t>
      </w:r>
    </w:p>
    <w:p w:rsidR="00AC7000" w:rsidRPr="00967F49" w:rsidRDefault="00AC7000" w:rsidP="00AC7000">
      <w:pPr>
        <w:rPr>
          <w:sz w:val="28"/>
        </w:rPr>
      </w:pPr>
    </w:p>
    <w:p w:rsidR="00AC7000" w:rsidRPr="00967F49" w:rsidRDefault="00AC7000" w:rsidP="00AC7000">
      <w:pPr>
        <w:pStyle w:val="Heading2"/>
        <w:rPr>
          <w:color w:val="auto"/>
          <w:sz w:val="36"/>
        </w:rPr>
      </w:pPr>
      <w:r w:rsidRPr="00967F49">
        <w:rPr>
          <w:color w:val="auto"/>
          <w:sz w:val="36"/>
        </w:rPr>
        <w:t>Business assumptions and dependencies</w:t>
      </w:r>
    </w:p>
    <w:p w:rsidR="00AC7000" w:rsidRPr="00967F49" w:rsidRDefault="00AC7000" w:rsidP="00AC7000">
      <w:pPr>
        <w:rPr>
          <w:sz w:val="28"/>
        </w:rPr>
      </w:pPr>
    </w:p>
    <w:p w:rsidR="00AC7000" w:rsidRPr="00967F49" w:rsidRDefault="00AC7000" w:rsidP="00AC7000">
      <w:pPr>
        <w:rPr>
          <w:sz w:val="28"/>
        </w:rPr>
      </w:pPr>
      <w:r w:rsidRPr="00967F49">
        <w:rPr>
          <w:sz w:val="28"/>
        </w:rPr>
        <w:lastRenderedPageBreak/>
        <w:t>It is assumed the system developed will work perfectly. It’s assumed that the client won’t change the decision on the next phases of the software development. If in case of any difficulties, SRS should be flexible enough to change accordingly.</w:t>
      </w:r>
    </w:p>
    <w:p w:rsidR="00AC7000" w:rsidRPr="00967F49" w:rsidRDefault="00AC7000" w:rsidP="00AC7000">
      <w:pPr>
        <w:rPr>
          <w:sz w:val="28"/>
        </w:rPr>
      </w:pPr>
    </w:p>
    <w:p w:rsidR="00AC7000" w:rsidRPr="00967F49" w:rsidRDefault="00AC7000" w:rsidP="00AC7000">
      <w:pPr>
        <w:rPr>
          <w:sz w:val="28"/>
        </w:rPr>
      </w:pPr>
    </w:p>
    <w:p w:rsidR="00AC7000" w:rsidRDefault="00AC7000" w:rsidP="00AC7000">
      <w:pPr>
        <w:pStyle w:val="Heading1"/>
        <w:jc w:val="center"/>
        <w:rPr>
          <w:i/>
          <w:color w:val="auto"/>
          <w:sz w:val="40"/>
          <w:u w:val="single"/>
        </w:rPr>
      </w:pPr>
      <w:r w:rsidRPr="00967F49">
        <w:rPr>
          <w:i/>
          <w:color w:val="auto"/>
          <w:sz w:val="40"/>
          <w:u w:val="single"/>
        </w:rPr>
        <w:t>Scope and limitations</w:t>
      </w:r>
    </w:p>
    <w:p w:rsidR="00AC7000" w:rsidRPr="00967F49" w:rsidRDefault="00AC7000" w:rsidP="00AC7000"/>
    <w:p w:rsidR="00AC7000" w:rsidRPr="00967F49" w:rsidRDefault="00AC7000" w:rsidP="00AC7000">
      <w:pPr>
        <w:pStyle w:val="Heading2"/>
        <w:rPr>
          <w:color w:val="auto"/>
          <w:sz w:val="36"/>
        </w:rPr>
      </w:pPr>
      <w:r w:rsidRPr="00967F49">
        <w:rPr>
          <w:color w:val="auto"/>
          <w:sz w:val="36"/>
        </w:rPr>
        <w:t xml:space="preserve">Major features </w:t>
      </w:r>
    </w:p>
    <w:p w:rsidR="00AC7000" w:rsidRPr="00967F49" w:rsidRDefault="00AC7000" w:rsidP="00AC7000">
      <w:pPr>
        <w:pStyle w:val="Heading2"/>
        <w:rPr>
          <w:b w:val="0"/>
          <w:color w:val="auto"/>
          <w:sz w:val="28"/>
        </w:rPr>
      </w:pPr>
      <w:r w:rsidRPr="00967F49">
        <w:rPr>
          <w:b w:val="0"/>
          <w:color w:val="auto"/>
          <w:sz w:val="28"/>
        </w:rPr>
        <w:t>The major feature of our system is</w:t>
      </w:r>
    </w:p>
    <w:p w:rsidR="00AC7000" w:rsidRPr="00967F49" w:rsidRDefault="00AC7000" w:rsidP="00AC7000">
      <w:pPr>
        <w:pStyle w:val="ListParagraph"/>
        <w:numPr>
          <w:ilvl w:val="0"/>
          <w:numId w:val="3"/>
        </w:numPr>
        <w:rPr>
          <w:sz w:val="28"/>
        </w:rPr>
      </w:pPr>
      <w:r w:rsidRPr="00967F49">
        <w:rPr>
          <w:sz w:val="28"/>
        </w:rPr>
        <w:t>Register as donor or receiver</w:t>
      </w:r>
    </w:p>
    <w:p w:rsidR="00AC7000" w:rsidRPr="00967F49" w:rsidRDefault="00AC7000" w:rsidP="00AC7000">
      <w:pPr>
        <w:pStyle w:val="ListParagraph"/>
        <w:numPr>
          <w:ilvl w:val="0"/>
          <w:numId w:val="3"/>
        </w:numPr>
        <w:rPr>
          <w:sz w:val="28"/>
        </w:rPr>
      </w:pPr>
      <w:r w:rsidRPr="00967F49">
        <w:rPr>
          <w:sz w:val="28"/>
        </w:rPr>
        <w:t>Send request</w:t>
      </w:r>
    </w:p>
    <w:p w:rsidR="00AC7000" w:rsidRPr="00967F49" w:rsidRDefault="00AC7000" w:rsidP="00AC7000">
      <w:pPr>
        <w:pStyle w:val="ListParagraph"/>
        <w:numPr>
          <w:ilvl w:val="0"/>
          <w:numId w:val="3"/>
        </w:numPr>
        <w:rPr>
          <w:sz w:val="28"/>
        </w:rPr>
      </w:pPr>
      <w:r w:rsidRPr="00967F49">
        <w:rPr>
          <w:sz w:val="28"/>
        </w:rPr>
        <w:t>Find appropriate donor</w:t>
      </w:r>
    </w:p>
    <w:p w:rsidR="00AC7000" w:rsidRPr="00967F49" w:rsidRDefault="00AC7000" w:rsidP="00AC7000">
      <w:pPr>
        <w:pStyle w:val="ListParagraph"/>
        <w:numPr>
          <w:ilvl w:val="0"/>
          <w:numId w:val="3"/>
        </w:numPr>
        <w:rPr>
          <w:sz w:val="28"/>
        </w:rPr>
      </w:pPr>
      <w:r w:rsidRPr="00967F49">
        <w:rPr>
          <w:sz w:val="28"/>
        </w:rPr>
        <w:t>Track the location of the donor on Google map</w:t>
      </w:r>
    </w:p>
    <w:p w:rsidR="00AC7000" w:rsidRPr="00967F49" w:rsidRDefault="00AC7000" w:rsidP="00AC7000">
      <w:pPr>
        <w:pStyle w:val="ListParagraph"/>
        <w:numPr>
          <w:ilvl w:val="0"/>
          <w:numId w:val="3"/>
        </w:numPr>
        <w:rPr>
          <w:sz w:val="28"/>
        </w:rPr>
      </w:pPr>
      <w:r w:rsidRPr="00967F49">
        <w:rPr>
          <w:sz w:val="28"/>
        </w:rPr>
        <w:t>Share statistical data with a health organization.</w:t>
      </w:r>
    </w:p>
    <w:p w:rsidR="00AC7000" w:rsidRPr="00967F49" w:rsidRDefault="00AC7000" w:rsidP="00AC7000">
      <w:pPr>
        <w:pStyle w:val="Heading2"/>
        <w:rPr>
          <w:color w:val="auto"/>
          <w:sz w:val="36"/>
        </w:rPr>
      </w:pPr>
      <w:r w:rsidRPr="00967F49">
        <w:rPr>
          <w:color w:val="auto"/>
          <w:sz w:val="36"/>
        </w:rPr>
        <w:t>Scope of initial releases</w:t>
      </w:r>
    </w:p>
    <w:p w:rsidR="00AC7000" w:rsidRPr="00967F49" w:rsidRDefault="00AC7000" w:rsidP="00AC7000">
      <w:pPr>
        <w:rPr>
          <w:sz w:val="28"/>
        </w:rPr>
      </w:pPr>
    </w:p>
    <w:p w:rsidR="00AC7000" w:rsidRPr="00967F49" w:rsidRDefault="00AC7000" w:rsidP="00AC7000">
      <w:pPr>
        <w:rPr>
          <w:sz w:val="28"/>
        </w:rPr>
      </w:pPr>
      <w:r w:rsidRPr="00967F49">
        <w:rPr>
          <w:sz w:val="28"/>
        </w:rPr>
        <w:t>The system will be used in any hospital, clinic, and blood bank. The system is user appropriate, easy to use, provides easy recovery of errors, and has an overall end-user high subjective satisfaction.  It stores information of donor, receiver, and blood bank, etc. and provides an updated list of donors within a reasonable timeframe, and connects a large number of appropriate donors and receivers to facilitate the blood transfusion process.</w:t>
      </w:r>
    </w:p>
    <w:p w:rsidR="00AC7000" w:rsidRPr="00967F49" w:rsidRDefault="00AC7000" w:rsidP="00AC7000">
      <w:pPr>
        <w:pStyle w:val="Heading2"/>
        <w:rPr>
          <w:color w:val="auto"/>
          <w:sz w:val="36"/>
        </w:rPr>
      </w:pPr>
      <w:r w:rsidRPr="00967F49">
        <w:rPr>
          <w:color w:val="auto"/>
          <w:sz w:val="36"/>
        </w:rPr>
        <w:t>Scope of a subsequent release</w:t>
      </w:r>
    </w:p>
    <w:p w:rsidR="00AC7000" w:rsidRPr="00967F49" w:rsidRDefault="00AC7000" w:rsidP="00AC7000">
      <w:pPr>
        <w:rPr>
          <w:sz w:val="28"/>
        </w:rPr>
      </w:pPr>
    </w:p>
    <w:p w:rsidR="00AC7000" w:rsidRPr="00967F49" w:rsidRDefault="00AC7000" w:rsidP="00AC7000">
      <w:pPr>
        <w:rPr>
          <w:sz w:val="28"/>
        </w:rPr>
      </w:pPr>
      <w:r w:rsidRPr="00967F49">
        <w:rPr>
          <w:sz w:val="28"/>
        </w:rPr>
        <w:t>In the future, we will release feature of loan (in case donor or receiver don’t have balance then we will give loan for efficient communications)</w:t>
      </w:r>
    </w:p>
    <w:p w:rsidR="00AC7000" w:rsidRPr="00967F49" w:rsidRDefault="00AC7000" w:rsidP="00AC7000">
      <w:pPr>
        <w:rPr>
          <w:sz w:val="28"/>
        </w:rPr>
      </w:pPr>
    </w:p>
    <w:p w:rsidR="00AC7000" w:rsidRPr="00967F49" w:rsidRDefault="00AC7000" w:rsidP="00AC7000">
      <w:pPr>
        <w:pStyle w:val="Heading2"/>
        <w:rPr>
          <w:color w:val="auto"/>
          <w:sz w:val="36"/>
        </w:rPr>
      </w:pPr>
      <w:r w:rsidRPr="00967F49">
        <w:rPr>
          <w:color w:val="auto"/>
          <w:sz w:val="36"/>
        </w:rPr>
        <w:t>Limitations and exclusions</w:t>
      </w:r>
    </w:p>
    <w:p w:rsidR="00AC7000" w:rsidRPr="00967F49" w:rsidRDefault="00AC7000" w:rsidP="00AC7000">
      <w:pPr>
        <w:rPr>
          <w:sz w:val="28"/>
        </w:rPr>
      </w:pPr>
    </w:p>
    <w:p w:rsidR="00AC7000" w:rsidRPr="00967F49" w:rsidRDefault="00AC7000" w:rsidP="00AC7000">
      <w:pPr>
        <w:pStyle w:val="ListParagraph"/>
        <w:numPr>
          <w:ilvl w:val="0"/>
          <w:numId w:val="2"/>
        </w:numPr>
        <w:tabs>
          <w:tab w:val="left" w:pos="6014"/>
        </w:tabs>
        <w:rPr>
          <w:sz w:val="28"/>
        </w:rPr>
      </w:pPr>
      <w:r w:rsidRPr="00967F49">
        <w:rPr>
          <w:sz w:val="28"/>
        </w:rPr>
        <w:lastRenderedPageBreak/>
        <w:t>For tracking location and time of donor, receiver and donor must have internet connections.</w:t>
      </w:r>
    </w:p>
    <w:p w:rsidR="00AC7000" w:rsidRPr="00967F49" w:rsidRDefault="00AC7000" w:rsidP="00AC7000">
      <w:pPr>
        <w:pStyle w:val="ListParagraph"/>
        <w:numPr>
          <w:ilvl w:val="0"/>
          <w:numId w:val="2"/>
        </w:numPr>
        <w:tabs>
          <w:tab w:val="left" w:pos="6014"/>
        </w:tabs>
        <w:rPr>
          <w:sz w:val="28"/>
        </w:rPr>
      </w:pPr>
      <w:r w:rsidRPr="00967F49">
        <w:rPr>
          <w:sz w:val="28"/>
        </w:rPr>
        <w:t>The presents of competitors in the market limit the use of our system.</w:t>
      </w:r>
    </w:p>
    <w:p w:rsidR="00AC7000" w:rsidRPr="00967F49" w:rsidRDefault="00AC7000" w:rsidP="00AC7000">
      <w:pPr>
        <w:pStyle w:val="ListParagraph"/>
        <w:numPr>
          <w:ilvl w:val="0"/>
          <w:numId w:val="2"/>
        </w:numPr>
        <w:tabs>
          <w:tab w:val="left" w:pos="6014"/>
        </w:tabs>
        <w:rPr>
          <w:sz w:val="28"/>
        </w:rPr>
      </w:pPr>
      <w:r w:rsidRPr="00967F49">
        <w:rPr>
          <w:sz w:val="28"/>
        </w:rPr>
        <w:t>Donor’s late response limits the system's performance.</w:t>
      </w:r>
    </w:p>
    <w:p w:rsidR="00AC7000" w:rsidRPr="00967F49" w:rsidRDefault="00AC7000" w:rsidP="00AC7000">
      <w:pPr>
        <w:pStyle w:val="ListParagraph"/>
        <w:numPr>
          <w:ilvl w:val="0"/>
          <w:numId w:val="2"/>
        </w:numPr>
        <w:tabs>
          <w:tab w:val="left" w:pos="6014"/>
        </w:tabs>
        <w:rPr>
          <w:sz w:val="28"/>
        </w:rPr>
      </w:pPr>
      <w:r w:rsidRPr="00967F49">
        <w:rPr>
          <w:sz w:val="28"/>
        </w:rPr>
        <w:t>Size of database increase day-by-day, increasing the load on the database back up and data maintenance activity</w:t>
      </w:r>
    </w:p>
    <w:p w:rsidR="00AC7000" w:rsidRPr="00967F49" w:rsidRDefault="00AC7000" w:rsidP="00AC7000">
      <w:pPr>
        <w:pStyle w:val="ListParagraph"/>
        <w:numPr>
          <w:ilvl w:val="0"/>
          <w:numId w:val="2"/>
        </w:numPr>
        <w:tabs>
          <w:tab w:val="left" w:pos="6014"/>
        </w:tabs>
        <w:rPr>
          <w:sz w:val="28"/>
        </w:rPr>
      </w:pPr>
      <w:r w:rsidRPr="00967F49">
        <w:rPr>
          <w:sz w:val="28"/>
        </w:rPr>
        <w:t>The user must know how to operate the system.</w:t>
      </w:r>
    </w:p>
    <w:p w:rsidR="00AC7000" w:rsidRPr="00967F49" w:rsidRDefault="00AC7000" w:rsidP="00AC7000">
      <w:pPr>
        <w:tabs>
          <w:tab w:val="left" w:pos="3540"/>
        </w:tabs>
        <w:rPr>
          <w:sz w:val="32"/>
        </w:rPr>
      </w:pPr>
    </w:p>
    <w:p w:rsidR="00AC7000" w:rsidRPr="00967F49" w:rsidRDefault="00AC7000" w:rsidP="00AC7000">
      <w:pPr>
        <w:pStyle w:val="Heading1"/>
        <w:jc w:val="center"/>
        <w:rPr>
          <w:i/>
          <w:color w:val="auto"/>
          <w:sz w:val="40"/>
          <w:u w:val="single"/>
        </w:rPr>
      </w:pPr>
      <w:r w:rsidRPr="00967F49">
        <w:rPr>
          <w:i/>
          <w:color w:val="auto"/>
          <w:sz w:val="40"/>
          <w:u w:val="single"/>
        </w:rPr>
        <w:t>Business context</w:t>
      </w:r>
    </w:p>
    <w:p w:rsidR="00AC7000" w:rsidRPr="00967F49" w:rsidRDefault="00AC7000" w:rsidP="00AC7000">
      <w:pPr>
        <w:pStyle w:val="Heading2"/>
        <w:rPr>
          <w:color w:val="auto"/>
          <w:sz w:val="36"/>
        </w:rPr>
      </w:pPr>
      <w:r w:rsidRPr="00967F49">
        <w:rPr>
          <w:color w:val="auto"/>
          <w:sz w:val="36"/>
        </w:rPr>
        <w:t>Stakeholder</w:t>
      </w:r>
    </w:p>
    <w:tbl>
      <w:tblPr>
        <w:tblStyle w:val="LightShading-Accent2"/>
        <w:tblpPr w:leftFromText="180" w:rightFromText="180" w:vertAnchor="text" w:horzAnchor="margin" w:tblpY="123"/>
        <w:tblW w:w="0" w:type="auto"/>
        <w:tblLook w:val="04A0" w:firstRow="1" w:lastRow="0" w:firstColumn="1" w:lastColumn="0" w:noHBand="0" w:noVBand="1"/>
      </w:tblPr>
      <w:tblGrid>
        <w:gridCol w:w="4788"/>
        <w:gridCol w:w="4788"/>
      </w:tblGrid>
      <w:tr w:rsidR="00AC7000" w:rsidRPr="00967F49" w:rsidTr="009377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jc w:val="center"/>
              <w:rPr>
                <w:color w:val="auto"/>
                <w:sz w:val="28"/>
              </w:rPr>
            </w:pPr>
            <w:r w:rsidRPr="00967F49">
              <w:rPr>
                <w:color w:val="auto"/>
                <w:sz w:val="28"/>
              </w:rPr>
              <w:t>Primary</w:t>
            </w:r>
          </w:p>
        </w:tc>
        <w:tc>
          <w:tcPr>
            <w:tcW w:w="4788" w:type="dxa"/>
          </w:tcPr>
          <w:p w:rsidR="00AC7000" w:rsidRPr="00967F49" w:rsidRDefault="00AC7000" w:rsidP="008D5653">
            <w:pPr>
              <w:jc w:val="center"/>
              <w:cnfStyle w:val="100000000000" w:firstRow="1" w:lastRow="0" w:firstColumn="0" w:lastColumn="0" w:oddVBand="0" w:evenVBand="0" w:oddHBand="0" w:evenHBand="0" w:firstRowFirstColumn="0" w:firstRowLastColumn="0" w:lastRowFirstColumn="0" w:lastRowLastColumn="0"/>
              <w:rPr>
                <w:sz w:val="28"/>
              </w:rPr>
            </w:pPr>
            <w:r w:rsidRPr="00967F49">
              <w:rPr>
                <w:sz w:val="28"/>
              </w:rPr>
              <w:t>S</w:t>
            </w:r>
            <w:r w:rsidRPr="00967F49">
              <w:rPr>
                <w:color w:val="auto"/>
                <w:sz w:val="28"/>
              </w:rPr>
              <w:t>econdary</w:t>
            </w:r>
          </w:p>
          <w:p w:rsidR="00AC7000" w:rsidRPr="00967F49" w:rsidRDefault="00AC7000" w:rsidP="008D5653">
            <w:pPr>
              <w:jc w:val="center"/>
              <w:cnfStyle w:val="100000000000" w:firstRow="1" w:lastRow="0" w:firstColumn="0" w:lastColumn="0" w:oddVBand="0" w:evenVBand="0" w:oddHBand="0" w:evenHBand="0" w:firstRowFirstColumn="0" w:firstRowLastColumn="0" w:lastRowFirstColumn="0" w:lastRowLastColumn="0"/>
              <w:rPr>
                <w:color w:val="auto"/>
                <w:sz w:val="28"/>
              </w:rPr>
            </w:pPr>
          </w:p>
        </w:tc>
      </w:tr>
      <w:tr w:rsidR="00AC700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tabs>
                <w:tab w:val="left" w:pos="1560"/>
              </w:tabs>
              <w:rPr>
                <w:color w:val="auto"/>
                <w:sz w:val="28"/>
              </w:rPr>
            </w:pPr>
            <w:r w:rsidRPr="00967F49">
              <w:rPr>
                <w:color w:val="auto"/>
                <w:sz w:val="28"/>
              </w:rPr>
              <w:t>administrator</w:t>
            </w: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color w:val="auto"/>
                <w:sz w:val="28"/>
              </w:rPr>
            </w:pPr>
            <w:r w:rsidRPr="00967F49">
              <w:rPr>
                <w:color w:val="auto"/>
                <w:sz w:val="28"/>
              </w:rPr>
              <w:t>Health organizations</w:t>
            </w:r>
          </w:p>
        </w:tc>
      </w:tr>
      <w:tr w:rsidR="00AC7000" w:rsidRPr="00967F49" w:rsidTr="009377A0">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color w:val="auto"/>
                <w:sz w:val="28"/>
              </w:rPr>
            </w:pPr>
            <w:r w:rsidRPr="00967F49">
              <w:rPr>
                <w:color w:val="auto"/>
                <w:sz w:val="28"/>
              </w:rPr>
              <w:t>Receiver</w:t>
            </w:r>
          </w:p>
        </w:tc>
        <w:tc>
          <w:tcPr>
            <w:tcW w:w="4788" w:type="dxa"/>
          </w:tcPr>
          <w:p w:rsidR="00AC7000" w:rsidRPr="00967F49" w:rsidRDefault="00AC7000" w:rsidP="008D5653">
            <w:pPr>
              <w:cnfStyle w:val="000000000000" w:firstRow="0" w:lastRow="0" w:firstColumn="0" w:lastColumn="0" w:oddVBand="0" w:evenVBand="0" w:oddHBand="0" w:evenHBand="0" w:firstRowFirstColumn="0" w:firstRowLastColumn="0" w:lastRowFirstColumn="0" w:lastRowLastColumn="0"/>
              <w:rPr>
                <w:color w:val="auto"/>
                <w:sz w:val="28"/>
              </w:rPr>
            </w:pPr>
            <w:r w:rsidRPr="00967F49">
              <w:rPr>
                <w:color w:val="auto"/>
                <w:sz w:val="28"/>
              </w:rPr>
              <w:t>SBTP</w:t>
            </w:r>
          </w:p>
        </w:tc>
      </w:tr>
      <w:tr w:rsidR="00AC700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color w:val="auto"/>
                <w:sz w:val="28"/>
              </w:rPr>
            </w:pPr>
            <w:r w:rsidRPr="00967F49">
              <w:rPr>
                <w:color w:val="auto"/>
                <w:sz w:val="28"/>
              </w:rPr>
              <w:t>donor</w:t>
            </w: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color w:val="auto"/>
                <w:sz w:val="28"/>
              </w:rPr>
            </w:pPr>
            <w:r w:rsidRPr="00967F49">
              <w:rPr>
                <w:color w:val="auto"/>
                <w:sz w:val="28"/>
              </w:rPr>
              <w:t>BTA</w:t>
            </w:r>
          </w:p>
        </w:tc>
      </w:tr>
      <w:tr w:rsidR="00AC7000" w:rsidRPr="00967F49" w:rsidTr="009377A0">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color w:val="auto"/>
                <w:sz w:val="28"/>
              </w:rPr>
            </w:pPr>
          </w:p>
        </w:tc>
        <w:tc>
          <w:tcPr>
            <w:tcW w:w="4788" w:type="dxa"/>
          </w:tcPr>
          <w:p w:rsidR="00AC7000" w:rsidRPr="00967F49" w:rsidRDefault="00AC7000" w:rsidP="008D5653">
            <w:pPr>
              <w:cnfStyle w:val="000000000000" w:firstRow="0" w:lastRow="0" w:firstColumn="0" w:lastColumn="0" w:oddVBand="0" w:evenVBand="0" w:oddHBand="0" w:evenHBand="0" w:firstRowFirstColumn="0" w:firstRowLastColumn="0" w:lastRowFirstColumn="0" w:lastRowLastColumn="0"/>
              <w:rPr>
                <w:color w:val="auto"/>
                <w:sz w:val="28"/>
              </w:rPr>
            </w:pPr>
            <w:r w:rsidRPr="00967F49">
              <w:rPr>
                <w:color w:val="auto"/>
                <w:sz w:val="28"/>
              </w:rPr>
              <w:t>Blood banks</w:t>
            </w:r>
          </w:p>
        </w:tc>
      </w:tr>
      <w:tr w:rsidR="00AC700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color w:val="auto"/>
                <w:sz w:val="28"/>
              </w:rPr>
            </w:pP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color w:val="auto"/>
                <w:sz w:val="28"/>
              </w:rPr>
            </w:pPr>
            <w:r w:rsidRPr="00967F49">
              <w:rPr>
                <w:color w:val="auto"/>
                <w:sz w:val="28"/>
              </w:rPr>
              <w:t xml:space="preserve">Hospitals </w:t>
            </w:r>
          </w:p>
        </w:tc>
      </w:tr>
      <w:tr w:rsidR="00AC7000" w:rsidRPr="00967F49" w:rsidTr="009377A0">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color w:val="auto"/>
                <w:sz w:val="28"/>
              </w:rPr>
            </w:pPr>
          </w:p>
        </w:tc>
        <w:tc>
          <w:tcPr>
            <w:tcW w:w="4788" w:type="dxa"/>
          </w:tcPr>
          <w:p w:rsidR="00AC7000" w:rsidRPr="00967F49" w:rsidRDefault="00AC7000" w:rsidP="008D5653">
            <w:pPr>
              <w:cnfStyle w:val="000000000000" w:firstRow="0" w:lastRow="0" w:firstColumn="0" w:lastColumn="0" w:oddVBand="0" w:evenVBand="0" w:oddHBand="0" w:evenHBand="0" w:firstRowFirstColumn="0" w:firstRowLastColumn="0" w:lastRowFirstColumn="0" w:lastRowLastColumn="0"/>
              <w:rPr>
                <w:color w:val="auto"/>
                <w:sz w:val="28"/>
              </w:rPr>
            </w:pPr>
            <w:r w:rsidRPr="00967F49">
              <w:rPr>
                <w:color w:val="auto"/>
                <w:sz w:val="28"/>
              </w:rPr>
              <w:t>Blood donation societies</w:t>
            </w:r>
          </w:p>
        </w:tc>
      </w:tr>
      <w:tr w:rsidR="00AC700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color w:val="auto"/>
                <w:sz w:val="28"/>
              </w:rPr>
            </w:pP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color w:val="auto"/>
                <w:sz w:val="28"/>
              </w:rPr>
            </w:pPr>
            <w:r w:rsidRPr="00967F49">
              <w:rPr>
                <w:color w:val="auto"/>
                <w:sz w:val="28"/>
              </w:rPr>
              <w:t>Surveyors institute</w:t>
            </w:r>
          </w:p>
        </w:tc>
      </w:tr>
    </w:tbl>
    <w:p w:rsidR="00AC7000" w:rsidRPr="00967F49" w:rsidRDefault="00AC7000" w:rsidP="00AC7000">
      <w:pPr>
        <w:rPr>
          <w:color w:val="FF0000"/>
          <w:sz w:val="32"/>
        </w:rPr>
      </w:pPr>
    </w:p>
    <w:p w:rsidR="00AC7000" w:rsidRDefault="00AC7000" w:rsidP="00AC7000">
      <w:pPr>
        <w:pStyle w:val="Heading2"/>
        <w:rPr>
          <w:color w:val="auto"/>
          <w:sz w:val="36"/>
        </w:rPr>
      </w:pPr>
    </w:p>
    <w:p w:rsidR="00AC7000" w:rsidRDefault="00AC7000" w:rsidP="00AC7000">
      <w:pPr>
        <w:pStyle w:val="Heading2"/>
        <w:rPr>
          <w:color w:val="auto"/>
          <w:sz w:val="36"/>
        </w:rPr>
      </w:pPr>
    </w:p>
    <w:p w:rsidR="00AC7000" w:rsidRDefault="00AC7000" w:rsidP="00AC7000">
      <w:pPr>
        <w:pStyle w:val="Heading2"/>
        <w:rPr>
          <w:color w:val="auto"/>
          <w:sz w:val="36"/>
        </w:rPr>
      </w:pPr>
      <w:r w:rsidRPr="00967F49">
        <w:rPr>
          <w:color w:val="auto"/>
          <w:sz w:val="36"/>
        </w:rPr>
        <w:t>Project priorities</w:t>
      </w:r>
    </w:p>
    <w:p w:rsidR="00AC7000" w:rsidRPr="00967F49" w:rsidRDefault="00AC7000" w:rsidP="00AC7000"/>
    <w:p w:rsidR="00AC7000" w:rsidRPr="00967F49" w:rsidRDefault="00AC7000" w:rsidP="00AC7000">
      <w:pPr>
        <w:rPr>
          <w:sz w:val="28"/>
        </w:rPr>
      </w:pPr>
      <w:r w:rsidRPr="00967F49">
        <w:rPr>
          <w:sz w:val="28"/>
        </w:rPr>
        <w:t>Our priorities are</w:t>
      </w:r>
    </w:p>
    <w:p w:rsidR="00AC7000" w:rsidRPr="00967F49" w:rsidRDefault="00AC7000" w:rsidP="00AC7000">
      <w:pPr>
        <w:pStyle w:val="ListParagraph"/>
        <w:numPr>
          <w:ilvl w:val="0"/>
          <w:numId w:val="4"/>
        </w:numPr>
        <w:rPr>
          <w:sz w:val="28"/>
        </w:rPr>
      </w:pPr>
      <w:r w:rsidRPr="00967F49">
        <w:rPr>
          <w:sz w:val="28"/>
        </w:rPr>
        <w:t>To best quality product that fulfill all requirements</w:t>
      </w:r>
    </w:p>
    <w:p w:rsidR="00AC7000" w:rsidRPr="00967F49" w:rsidRDefault="00AC7000" w:rsidP="00AC7000">
      <w:pPr>
        <w:pStyle w:val="ListParagraph"/>
        <w:numPr>
          <w:ilvl w:val="0"/>
          <w:numId w:val="4"/>
        </w:numPr>
        <w:rPr>
          <w:sz w:val="28"/>
        </w:rPr>
      </w:pPr>
      <w:r w:rsidRPr="00967F49">
        <w:rPr>
          <w:sz w:val="28"/>
        </w:rPr>
        <w:t>To being able to execute all required functions</w:t>
      </w:r>
    </w:p>
    <w:p w:rsidR="00AC7000" w:rsidRPr="00967F49" w:rsidRDefault="00AC7000" w:rsidP="00AC7000">
      <w:pPr>
        <w:pStyle w:val="ListParagraph"/>
        <w:numPr>
          <w:ilvl w:val="0"/>
          <w:numId w:val="4"/>
        </w:numPr>
        <w:rPr>
          <w:sz w:val="28"/>
        </w:rPr>
      </w:pPr>
      <w:r w:rsidRPr="00967F49">
        <w:rPr>
          <w:sz w:val="28"/>
        </w:rPr>
        <w:t>To organized team of experienced and cooperative staff that they will work together to develop satisfactorily product.</w:t>
      </w:r>
    </w:p>
    <w:p w:rsidR="00AC7000" w:rsidRDefault="00AC7000" w:rsidP="00AC7000">
      <w:pPr>
        <w:pStyle w:val="ListParagraph"/>
        <w:numPr>
          <w:ilvl w:val="0"/>
          <w:numId w:val="4"/>
        </w:numPr>
        <w:rPr>
          <w:sz w:val="28"/>
        </w:rPr>
      </w:pPr>
      <w:r w:rsidRPr="00967F49">
        <w:rPr>
          <w:sz w:val="28"/>
        </w:rPr>
        <w:t>To finishing a project within deadline</w:t>
      </w:r>
    </w:p>
    <w:p w:rsidR="00AC7000" w:rsidRDefault="00AC7000" w:rsidP="00AC7000">
      <w:pPr>
        <w:pStyle w:val="ListParagraph"/>
        <w:rPr>
          <w:sz w:val="28"/>
        </w:rPr>
      </w:pPr>
    </w:p>
    <w:p w:rsidR="00AC7000" w:rsidRPr="00967F49" w:rsidRDefault="00AC7000" w:rsidP="00AC7000">
      <w:pPr>
        <w:pStyle w:val="ListParagraph"/>
        <w:rPr>
          <w:sz w:val="28"/>
        </w:rPr>
      </w:pPr>
    </w:p>
    <w:p w:rsidR="00AC7000" w:rsidRDefault="00AC7000" w:rsidP="00AC7000">
      <w:pPr>
        <w:pStyle w:val="Heading2"/>
        <w:rPr>
          <w:color w:val="auto"/>
          <w:sz w:val="36"/>
        </w:rPr>
      </w:pPr>
      <w:r w:rsidRPr="00967F49">
        <w:rPr>
          <w:color w:val="auto"/>
          <w:sz w:val="36"/>
        </w:rPr>
        <w:t>Deployments considerations</w:t>
      </w:r>
    </w:p>
    <w:p w:rsidR="00AC7000" w:rsidRPr="00967F49" w:rsidRDefault="00AC7000" w:rsidP="00AC7000">
      <w:pPr>
        <w:rPr>
          <w:sz w:val="28"/>
        </w:rPr>
      </w:pPr>
    </w:p>
    <w:p w:rsidR="00AC7000" w:rsidRPr="00967F49" w:rsidRDefault="00AC7000" w:rsidP="00AC7000">
      <w:pPr>
        <w:rPr>
          <w:sz w:val="28"/>
        </w:rPr>
      </w:pPr>
      <w:r w:rsidRPr="00967F49">
        <w:rPr>
          <w:sz w:val="28"/>
        </w:rPr>
        <w:lastRenderedPageBreak/>
        <w:t xml:space="preserve">As we are developing a app based system so, user are able to use the system as an application installed on their smartphones to help them complete the blood donation process with minimal effort and time. This is available 24hours and responds more quickly and gives satisfactory response to user demand </w:t>
      </w:r>
    </w:p>
    <w:p w:rsidR="00AC7000" w:rsidRDefault="00AC7000" w:rsidP="00AC7000">
      <w:pPr>
        <w:rPr>
          <w:sz w:val="32"/>
        </w:rPr>
      </w:pPr>
    </w:p>
    <w:p w:rsidR="00AC7000" w:rsidRPr="00AC7000" w:rsidRDefault="00AC7000" w:rsidP="00AC7000">
      <w:pPr>
        <w:jc w:val="center"/>
        <w:rPr>
          <w:b/>
          <w:sz w:val="32"/>
        </w:rPr>
      </w:pPr>
      <w:r w:rsidRPr="00AC7000">
        <w:rPr>
          <w:b/>
          <w:sz w:val="32"/>
        </w:rPr>
        <w:t>Context diagram</w:t>
      </w:r>
    </w:p>
    <w:p w:rsidR="00AC7000" w:rsidRPr="00967F49" w:rsidRDefault="00AC7000" w:rsidP="00AC7000">
      <w:pPr>
        <w:rPr>
          <w:sz w:val="32"/>
        </w:rPr>
      </w:pPr>
    </w:p>
    <w:p w:rsidR="00AC7000" w:rsidRPr="00967F49" w:rsidRDefault="00AC7000" w:rsidP="00AC7000">
      <w:pPr>
        <w:rPr>
          <w:sz w:val="32"/>
        </w:rPr>
      </w:pPr>
      <w:r>
        <w:rPr>
          <w:noProof/>
        </w:rPr>
        <w:drawing>
          <wp:inline distT="0" distB="0" distL="0" distR="0" wp14:anchorId="6686C44F" wp14:editId="5B25EBE1">
            <wp:extent cx="6848469" cy="6068681"/>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858000" cy="6077127"/>
                    </a:xfrm>
                    <a:prstGeom prst="rect">
                      <a:avLst/>
                    </a:prstGeom>
                  </pic:spPr>
                </pic:pic>
              </a:graphicData>
            </a:graphic>
          </wp:inline>
        </w:drawing>
      </w:r>
    </w:p>
    <w:p w:rsidR="00AC7000" w:rsidRPr="00967F49" w:rsidRDefault="00AC7000" w:rsidP="00AC7000">
      <w:pPr>
        <w:rPr>
          <w:sz w:val="32"/>
        </w:rPr>
      </w:pPr>
    </w:p>
    <w:p w:rsidR="00AC7000" w:rsidRDefault="00AC7000">
      <w:r>
        <w:rPr>
          <w:noProof/>
        </w:rPr>
        <w:lastRenderedPageBreak/>
        <mc:AlternateContent>
          <mc:Choice Requires="wps">
            <w:drawing>
              <wp:anchor distT="0" distB="0" distL="114300" distR="114300" simplePos="0" relativeHeight="251659264" behindDoc="0" locked="0" layoutInCell="1" allowOverlap="1" wp14:anchorId="25C85F78" wp14:editId="13033EA9">
                <wp:simplePos x="0" y="0"/>
                <wp:positionH relativeFrom="column">
                  <wp:posOffset>5388610</wp:posOffset>
                </wp:positionH>
                <wp:positionV relativeFrom="paragraph">
                  <wp:posOffset>4021455</wp:posOffset>
                </wp:positionV>
                <wp:extent cx="2733675" cy="490220"/>
                <wp:effectExtent l="0" t="2222" r="7302" b="7303"/>
                <wp:wrapNone/>
                <wp:docPr id="6" name="Text Box 6"/>
                <wp:cNvGraphicFramePr/>
                <a:graphic xmlns:a="http://schemas.openxmlformats.org/drawingml/2006/main">
                  <a:graphicData uri="http://schemas.microsoft.com/office/word/2010/wordprocessingShape">
                    <wps:wsp>
                      <wps:cNvSpPr txBox="1"/>
                      <wps:spPr>
                        <a:xfrm rot="5400000">
                          <a:off x="0" y="0"/>
                          <a:ext cx="2733675" cy="4902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C7000" w:rsidRPr="008665F4" w:rsidRDefault="00AC7000" w:rsidP="00AC7000">
                            <w:pPr>
                              <w:jc w:val="center"/>
                              <w:rPr>
                                <w:rFonts w:ascii="Times New Roman" w:hAnsi="Times New Roman" w:cs="Times New Roman"/>
                                <w:sz w:val="36"/>
                              </w:rPr>
                            </w:pPr>
                            <w:r w:rsidRPr="008665F4">
                              <w:rPr>
                                <w:rFonts w:ascii="Times New Roman" w:hAnsi="Times New Roman" w:cs="Times New Roman"/>
                                <w:sz w:val="36"/>
                              </w:rPr>
                              <w:t>Ecosystem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424.3pt;margin-top:316.65pt;width:215.25pt;height:38.6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" fillcolor="white [3201]" stroked="f" strokeweight=".5pt">
                <v:textbox>
                  <w:txbxContent>
                    <w:p w:rsidR="00AC7000" w:rsidRPr="008665F4" w:rsidRDefault="00AC7000" w:rsidP="00AC7000">
                      <w:pPr>
                        <w:jc w:val="center"/>
                        <w:rPr>
                          <w:rFonts w:ascii="Times New Roman" w:hAnsi="Times New Roman" w:cs="Times New Roman"/>
                          <w:sz w:val="36"/>
                        </w:rPr>
                      </w:pPr>
                      <w:r w:rsidRPr="008665F4">
                        <w:rPr>
                          <w:rFonts w:ascii="Times New Roman" w:hAnsi="Times New Roman" w:cs="Times New Roman"/>
                          <w:sz w:val="36"/>
                        </w:rPr>
                        <w:t>Ecosystem map</w:t>
                      </w:r>
                    </w:p>
                  </w:txbxContent>
                </v:textbox>
              </v:shape>
            </w:pict>
          </mc:Fallback>
        </mc:AlternateContent>
      </w:r>
      <w:r>
        <w:rPr>
          <w:noProof/>
        </w:rPr>
        <w:drawing>
          <wp:inline distT="0" distB="0" distL="0" distR="0" wp14:anchorId="1A53398E" wp14:editId="05D3B4B6">
            <wp:extent cx="8987818" cy="5823284"/>
            <wp:effectExtent l="127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rot="5400000">
                      <a:off x="0" y="0"/>
                      <a:ext cx="9022473" cy="5845737"/>
                    </a:xfrm>
                    <a:prstGeom prst="rect">
                      <a:avLst/>
                    </a:prstGeom>
                  </pic:spPr>
                </pic:pic>
              </a:graphicData>
            </a:graphic>
          </wp:inline>
        </w:drawing>
      </w:r>
      <w:r>
        <w:br w:type="page"/>
      </w:r>
    </w:p>
    <w:p w:rsidR="00AC7000" w:rsidRPr="00967F49" w:rsidRDefault="00AC7000" w:rsidP="00AC7000">
      <w:pPr>
        <w:pStyle w:val="Title"/>
        <w:rPr>
          <w:color w:val="auto"/>
          <w:sz w:val="72"/>
        </w:rPr>
      </w:pPr>
      <w:r w:rsidRPr="00967F49">
        <w:rPr>
          <w:color w:val="auto"/>
          <w:sz w:val="72"/>
        </w:rPr>
        <w:lastRenderedPageBreak/>
        <w:t>Description</w:t>
      </w:r>
    </w:p>
    <w:p w:rsidR="00AC7000" w:rsidRPr="00967F49" w:rsidRDefault="00AC7000" w:rsidP="00AC7000">
      <w:pPr>
        <w:pStyle w:val="Heading1"/>
        <w:rPr>
          <w:color w:val="auto"/>
          <w:sz w:val="36"/>
        </w:rPr>
      </w:pPr>
      <w:r w:rsidRPr="00967F49">
        <w:rPr>
          <w:color w:val="auto"/>
          <w:sz w:val="36"/>
        </w:rPr>
        <w:t>Product perspective</w:t>
      </w:r>
    </w:p>
    <w:p w:rsidR="00AC7000" w:rsidRPr="00967F49" w:rsidRDefault="00AC7000" w:rsidP="00AC7000">
      <w:pPr>
        <w:pStyle w:val="Heading1"/>
        <w:rPr>
          <w:b w:val="0"/>
          <w:color w:val="auto"/>
        </w:rPr>
      </w:pPr>
      <w:r w:rsidRPr="00967F49">
        <w:rPr>
          <w:b w:val="0"/>
          <w:color w:val="auto"/>
        </w:rPr>
        <w:t xml:space="preserve">Blood Donor Society (BDS) is a fully functional automated Blood Donation System that </w:t>
      </w:r>
      <w:proofErr w:type="gramStart"/>
      <w:r w:rsidRPr="00967F49">
        <w:rPr>
          <w:b w:val="0"/>
          <w:color w:val="auto"/>
        </w:rPr>
        <w:t>will</w:t>
      </w:r>
      <w:proofErr w:type="gramEnd"/>
      <w:r w:rsidRPr="00967F49">
        <w:rPr>
          <w:b w:val="0"/>
          <w:color w:val="auto"/>
        </w:rPr>
        <w:t xml:space="preserve"> facilities the blood transfusion process by providing a reliable, efficient and secure website. The usage of a database to store donors, blood banks, hospitals, and receiver detail, will accommodate easy and secure access. </w:t>
      </w:r>
    </w:p>
    <w:p w:rsidR="00AC7000" w:rsidRPr="00967F49" w:rsidRDefault="00AC7000" w:rsidP="00AC7000">
      <w:pPr>
        <w:pStyle w:val="Heading1"/>
        <w:rPr>
          <w:color w:val="auto"/>
          <w:sz w:val="36"/>
        </w:rPr>
      </w:pPr>
      <w:r w:rsidRPr="00967F49">
        <w:rPr>
          <w:color w:val="auto"/>
          <w:sz w:val="36"/>
        </w:rPr>
        <w:t>Operating environment</w:t>
      </w:r>
    </w:p>
    <w:p w:rsidR="00AC7000" w:rsidRPr="00967F49" w:rsidRDefault="00AC7000" w:rsidP="00AC7000">
      <w:pPr>
        <w:rPr>
          <w:sz w:val="28"/>
        </w:rPr>
      </w:pPr>
    </w:p>
    <w:p w:rsidR="00AC7000" w:rsidRPr="00967F49" w:rsidRDefault="00AC7000" w:rsidP="00AC7000">
      <w:pPr>
        <w:rPr>
          <w:sz w:val="28"/>
        </w:rPr>
      </w:pPr>
      <w:r w:rsidRPr="00967F49">
        <w:rPr>
          <w:sz w:val="28"/>
        </w:rPr>
        <w:t xml:space="preserve">Our system is available as an app </w:t>
      </w:r>
    </w:p>
    <w:p w:rsidR="00AC7000" w:rsidRPr="00967F49" w:rsidRDefault="00AC7000" w:rsidP="00AC7000">
      <w:pPr>
        <w:pStyle w:val="ListParagraph"/>
        <w:numPr>
          <w:ilvl w:val="0"/>
          <w:numId w:val="7"/>
        </w:numPr>
        <w:rPr>
          <w:sz w:val="28"/>
        </w:rPr>
      </w:pPr>
      <w:r w:rsidRPr="00967F49">
        <w:rPr>
          <w:sz w:val="28"/>
        </w:rPr>
        <w:t>Android</w:t>
      </w:r>
    </w:p>
    <w:p w:rsidR="00AC7000" w:rsidRPr="00967F49" w:rsidRDefault="00AC7000" w:rsidP="00AC7000">
      <w:pPr>
        <w:pStyle w:val="ListParagraph"/>
        <w:numPr>
          <w:ilvl w:val="0"/>
          <w:numId w:val="7"/>
        </w:numPr>
        <w:rPr>
          <w:sz w:val="28"/>
        </w:rPr>
      </w:pPr>
      <w:proofErr w:type="spellStart"/>
      <w:r w:rsidRPr="00967F49">
        <w:rPr>
          <w:sz w:val="28"/>
        </w:rPr>
        <w:t>iOS</w:t>
      </w:r>
      <w:proofErr w:type="spellEnd"/>
    </w:p>
    <w:p w:rsidR="00AC7000" w:rsidRPr="00967F49" w:rsidRDefault="00AC7000" w:rsidP="00AC7000">
      <w:pPr>
        <w:pStyle w:val="ListParagraph"/>
        <w:numPr>
          <w:ilvl w:val="0"/>
          <w:numId w:val="7"/>
        </w:numPr>
        <w:rPr>
          <w:sz w:val="28"/>
        </w:rPr>
      </w:pPr>
      <w:r w:rsidRPr="00967F49">
        <w:rPr>
          <w:sz w:val="28"/>
        </w:rPr>
        <w:t>window phone</w:t>
      </w:r>
    </w:p>
    <w:p w:rsidR="00AC7000" w:rsidRPr="00967F49" w:rsidRDefault="00AC7000" w:rsidP="00AC7000">
      <w:pPr>
        <w:pStyle w:val="Heading1"/>
        <w:rPr>
          <w:color w:val="auto"/>
          <w:sz w:val="36"/>
        </w:rPr>
      </w:pPr>
      <w:r w:rsidRPr="00967F49">
        <w:rPr>
          <w:color w:val="auto"/>
          <w:sz w:val="36"/>
        </w:rPr>
        <w:t>Design and implementation constraints</w:t>
      </w:r>
    </w:p>
    <w:p w:rsidR="00AC7000" w:rsidRPr="00967F49" w:rsidRDefault="00AC7000" w:rsidP="00AC7000">
      <w:pPr>
        <w:rPr>
          <w:sz w:val="28"/>
        </w:rPr>
      </w:pPr>
    </w:p>
    <w:p w:rsidR="00AC7000" w:rsidRPr="00967F49" w:rsidRDefault="00AC7000" w:rsidP="00AC7000">
      <w:pPr>
        <w:rPr>
          <w:sz w:val="28"/>
        </w:rPr>
      </w:pPr>
      <w:r w:rsidRPr="00967F49">
        <w:rPr>
          <w:sz w:val="28"/>
        </w:rPr>
        <w:t>The design and implementation constraints of our blood donor society (BDS) system are</w:t>
      </w:r>
    </w:p>
    <w:p w:rsidR="00AC7000" w:rsidRPr="00967F49" w:rsidRDefault="00AC7000" w:rsidP="00AC7000">
      <w:pPr>
        <w:pStyle w:val="ListParagraph"/>
        <w:numPr>
          <w:ilvl w:val="0"/>
          <w:numId w:val="5"/>
        </w:numPr>
        <w:rPr>
          <w:sz w:val="28"/>
        </w:rPr>
      </w:pPr>
      <w:r w:rsidRPr="00967F49">
        <w:rPr>
          <w:sz w:val="28"/>
        </w:rPr>
        <w:t>The system is wirelessly networked with an encryption</w:t>
      </w:r>
    </w:p>
    <w:p w:rsidR="00AC7000" w:rsidRPr="00967F49" w:rsidRDefault="00AC7000" w:rsidP="00AC7000">
      <w:pPr>
        <w:pStyle w:val="ListParagraph"/>
        <w:numPr>
          <w:ilvl w:val="0"/>
          <w:numId w:val="5"/>
        </w:numPr>
        <w:rPr>
          <w:sz w:val="28"/>
        </w:rPr>
      </w:pPr>
      <w:r w:rsidRPr="00967F49">
        <w:rPr>
          <w:sz w:val="28"/>
        </w:rPr>
        <w:t>The system is only accessible to people who are involved in the blood transfusion process.</w:t>
      </w:r>
    </w:p>
    <w:p w:rsidR="00AC7000" w:rsidRPr="00967F49" w:rsidRDefault="00AC7000" w:rsidP="00AC7000">
      <w:pPr>
        <w:pStyle w:val="ListParagraph"/>
        <w:numPr>
          <w:ilvl w:val="0"/>
          <w:numId w:val="5"/>
        </w:numPr>
        <w:rPr>
          <w:sz w:val="28"/>
        </w:rPr>
      </w:pPr>
      <w:r w:rsidRPr="00967F49">
        <w:rPr>
          <w:sz w:val="28"/>
        </w:rPr>
        <w:t>The database is password protected.</w:t>
      </w:r>
    </w:p>
    <w:p w:rsidR="00AC7000" w:rsidRPr="00967F49" w:rsidRDefault="00AC7000" w:rsidP="00AC7000">
      <w:pPr>
        <w:pStyle w:val="ListParagraph"/>
        <w:numPr>
          <w:ilvl w:val="0"/>
          <w:numId w:val="5"/>
        </w:numPr>
        <w:rPr>
          <w:sz w:val="28"/>
        </w:rPr>
      </w:pPr>
      <w:r w:rsidRPr="00967F49">
        <w:rPr>
          <w:sz w:val="28"/>
        </w:rPr>
        <w:t>Donor registration will be canceled if his /her blood tests are positive.</w:t>
      </w:r>
    </w:p>
    <w:p w:rsidR="00AC7000" w:rsidRPr="00967F49" w:rsidRDefault="00AC7000" w:rsidP="00AC7000">
      <w:pPr>
        <w:pStyle w:val="ListParagraph"/>
        <w:numPr>
          <w:ilvl w:val="0"/>
          <w:numId w:val="5"/>
        </w:numPr>
        <w:rPr>
          <w:sz w:val="28"/>
        </w:rPr>
      </w:pPr>
      <w:r w:rsidRPr="00967F49">
        <w:rPr>
          <w:sz w:val="28"/>
        </w:rPr>
        <w:t>The only licensed Blood bank will be registered in our system.</w:t>
      </w:r>
    </w:p>
    <w:p w:rsidR="00AC7000" w:rsidRPr="00967F49" w:rsidRDefault="00AC7000" w:rsidP="00AC7000">
      <w:pPr>
        <w:pStyle w:val="ListParagraph"/>
        <w:numPr>
          <w:ilvl w:val="0"/>
          <w:numId w:val="5"/>
        </w:numPr>
        <w:rPr>
          <w:sz w:val="28"/>
        </w:rPr>
      </w:pPr>
      <w:r w:rsidRPr="00967F49">
        <w:rPr>
          <w:sz w:val="28"/>
        </w:rPr>
        <w:t>Each donor and blood bank should have an individual ID and password.</w:t>
      </w:r>
    </w:p>
    <w:p w:rsidR="00AC7000" w:rsidRPr="00967F49" w:rsidRDefault="00AC7000" w:rsidP="00AC7000">
      <w:pPr>
        <w:pStyle w:val="ListParagraph"/>
        <w:numPr>
          <w:ilvl w:val="0"/>
          <w:numId w:val="5"/>
        </w:numPr>
        <w:rPr>
          <w:sz w:val="28"/>
        </w:rPr>
      </w:pPr>
      <w:r w:rsidRPr="00967F49">
        <w:rPr>
          <w:sz w:val="28"/>
        </w:rPr>
        <w:t>Only administrators can access the whole system.</w:t>
      </w:r>
    </w:p>
    <w:p w:rsidR="00AC7000" w:rsidRPr="00967F49" w:rsidRDefault="00AC7000" w:rsidP="00AC7000">
      <w:pPr>
        <w:pStyle w:val="Heading1"/>
        <w:rPr>
          <w:color w:val="auto"/>
          <w:sz w:val="36"/>
        </w:rPr>
      </w:pPr>
      <w:r w:rsidRPr="00967F49">
        <w:rPr>
          <w:color w:val="auto"/>
          <w:sz w:val="36"/>
        </w:rPr>
        <w:t>Assumptions and dependencies</w:t>
      </w:r>
    </w:p>
    <w:p w:rsidR="00AC7000" w:rsidRPr="00967F49" w:rsidRDefault="00AC7000" w:rsidP="00AC7000">
      <w:pPr>
        <w:rPr>
          <w:sz w:val="28"/>
        </w:rPr>
      </w:pPr>
    </w:p>
    <w:p w:rsidR="00AC7000" w:rsidRPr="00967F49" w:rsidRDefault="00AC7000" w:rsidP="00AC7000">
      <w:pPr>
        <w:pStyle w:val="ListParagraph"/>
        <w:numPr>
          <w:ilvl w:val="0"/>
          <w:numId w:val="6"/>
        </w:numPr>
        <w:rPr>
          <w:sz w:val="28"/>
        </w:rPr>
      </w:pPr>
      <w:r w:rsidRPr="00967F49">
        <w:rPr>
          <w:sz w:val="28"/>
        </w:rPr>
        <w:lastRenderedPageBreak/>
        <w:t>Each user (donor, receiver, bank, etc.)must have a valid ID and password</w:t>
      </w:r>
    </w:p>
    <w:p w:rsidR="00AC7000" w:rsidRPr="00967F49" w:rsidRDefault="00AC7000" w:rsidP="00AC7000">
      <w:pPr>
        <w:pStyle w:val="ListParagraph"/>
        <w:numPr>
          <w:ilvl w:val="0"/>
          <w:numId w:val="6"/>
        </w:numPr>
        <w:rPr>
          <w:sz w:val="28"/>
        </w:rPr>
      </w:pPr>
      <w:r w:rsidRPr="00967F49">
        <w:rPr>
          <w:sz w:val="28"/>
        </w:rPr>
        <w:t>Users must log in to the system to access any record or function.</w:t>
      </w:r>
    </w:p>
    <w:p w:rsidR="00AC7000" w:rsidRPr="00967F49" w:rsidRDefault="00AC7000" w:rsidP="00AC7000">
      <w:pPr>
        <w:pStyle w:val="Heading1"/>
        <w:rPr>
          <w:color w:val="auto"/>
          <w:sz w:val="36"/>
        </w:rPr>
      </w:pPr>
      <w:r w:rsidRPr="00967F49">
        <w:rPr>
          <w:color w:val="auto"/>
          <w:sz w:val="36"/>
        </w:rPr>
        <w:t>Elicitation techniques</w:t>
      </w:r>
    </w:p>
    <w:p w:rsidR="00AC7000" w:rsidRPr="00967F49" w:rsidRDefault="00AC7000" w:rsidP="00AC7000">
      <w:pPr>
        <w:rPr>
          <w:sz w:val="28"/>
        </w:rPr>
      </w:pPr>
    </w:p>
    <w:tbl>
      <w:tblPr>
        <w:tblStyle w:val="LightShading-Accent2"/>
        <w:tblW w:w="0" w:type="auto"/>
        <w:tblLook w:val="04A0" w:firstRow="1" w:lastRow="0" w:firstColumn="1" w:lastColumn="0" w:noHBand="0" w:noVBand="1"/>
      </w:tblPr>
      <w:tblGrid>
        <w:gridCol w:w="4788"/>
        <w:gridCol w:w="4788"/>
      </w:tblGrid>
      <w:tr w:rsidR="00AC7000" w:rsidRPr="00967F49" w:rsidTr="00AC70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jc w:val="center"/>
              <w:rPr>
                <w:sz w:val="28"/>
              </w:rPr>
            </w:pPr>
            <w:r w:rsidRPr="00967F49">
              <w:rPr>
                <w:sz w:val="28"/>
              </w:rPr>
              <w:t>T</w:t>
            </w:r>
            <w:r w:rsidRPr="00967F49">
              <w:rPr>
                <w:color w:val="auto"/>
                <w:sz w:val="28"/>
              </w:rPr>
              <w:t>echniques</w:t>
            </w:r>
          </w:p>
          <w:p w:rsidR="00AC7000" w:rsidRPr="00967F49" w:rsidRDefault="00AC7000" w:rsidP="008D5653">
            <w:pPr>
              <w:jc w:val="center"/>
              <w:rPr>
                <w:color w:val="auto"/>
                <w:sz w:val="28"/>
              </w:rPr>
            </w:pPr>
          </w:p>
        </w:tc>
        <w:tc>
          <w:tcPr>
            <w:tcW w:w="4788" w:type="dxa"/>
          </w:tcPr>
          <w:p w:rsidR="00AC7000" w:rsidRPr="00967F49" w:rsidRDefault="00AC7000" w:rsidP="008D5653">
            <w:pPr>
              <w:jc w:val="center"/>
              <w:cnfStyle w:val="100000000000" w:firstRow="1" w:lastRow="0" w:firstColumn="0" w:lastColumn="0" w:oddVBand="0" w:evenVBand="0" w:oddHBand="0" w:evenHBand="0" w:firstRowFirstColumn="0" w:firstRowLastColumn="0" w:lastRowFirstColumn="0" w:lastRowLastColumn="0"/>
              <w:rPr>
                <w:color w:val="auto"/>
                <w:sz w:val="28"/>
              </w:rPr>
            </w:pPr>
            <w:r w:rsidRPr="00967F49">
              <w:rPr>
                <w:color w:val="auto"/>
                <w:sz w:val="28"/>
              </w:rPr>
              <w:t>reasons</w:t>
            </w:r>
          </w:p>
        </w:tc>
      </w:tr>
      <w:tr w:rsidR="00AC7000" w:rsidRPr="00967F49" w:rsidTr="00AC70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color w:val="auto"/>
                <w:sz w:val="28"/>
              </w:rPr>
            </w:pPr>
            <w:r w:rsidRPr="00967F49">
              <w:rPr>
                <w:sz w:val="28"/>
              </w:rPr>
              <w:t xml:space="preserve">Questionnaires </w:t>
            </w: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color w:val="auto"/>
                <w:sz w:val="28"/>
              </w:rPr>
            </w:pPr>
            <w:r w:rsidRPr="00967F49">
              <w:rPr>
                <w:rFonts w:ascii="Arial" w:hAnsi="Arial" w:cs="Arial"/>
                <w:color w:val="auto"/>
                <w:sz w:val="28"/>
                <w:szCs w:val="40"/>
              </w:rPr>
              <w:t xml:space="preserve">As we are dealing with </w:t>
            </w:r>
            <w:r w:rsidRPr="00967F49">
              <w:rPr>
                <w:rFonts w:ascii="Arial" w:hAnsi="Arial" w:cs="Arial"/>
                <w:sz w:val="28"/>
                <w:szCs w:val="40"/>
              </w:rPr>
              <w:t xml:space="preserve">a </w:t>
            </w:r>
            <w:r w:rsidRPr="00967F49">
              <w:rPr>
                <w:rFonts w:ascii="Arial" w:hAnsi="Arial" w:cs="Arial"/>
                <w:color w:val="auto"/>
                <w:sz w:val="28"/>
                <w:szCs w:val="40"/>
              </w:rPr>
              <w:t xml:space="preserve">large group of people </w:t>
            </w:r>
          </w:p>
        </w:tc>
      </w:tr>
      <w:tr w:rsidR="00AC7000" w:rsidRPr="00967F49" w:rsidTr="00AC7000">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color w:val="auto"/>
                <w:sz w:val="28"/>
              </w:rPr>
            </w:pPr>
            <w:r w:rsidRPr="00967F49">
              <w:rPr>
                <w:color w:val="auto"/>
                <w:sz w:val="28"/>
              </w:rPr>
              <w:t>Software interface analysis</w:t>
            </w:r>
          </w:p>
        </w:tc>
        <w:tc>
          <w:tcPr>
            <w:tcW w:w="4788" w:type="dxa"/>
          </w:tcPr>
          <w:p w:rsidR="00AC7000" w:rsidRPr="00967F49" w:rsidRDefault="00AC7000" w:rsidP="008D5653">
            <w:pPr>
              <w:cnfStyle w:val="000000000000" w:firstRow="0" w:lastRow="0" w:firstColumn="0" w:lastColumn="0" w:oddVBand="0" w:evenVBand="0" w:oddHBand="0" w:evenHBand="0" w:firstRowFirstColumn="0" w:firstRowLastColumn="0" w:lastRowFirstColumn="0" w:lastRowLastColumn="0"/>
              <w:rPr>
                <w:color w:val="auto"/>
                <w:sz w:val="28"/>
              </w:rPr>
            </w:pPr>
            <w:r w:rsidRPr="00967F49">
              <w:rPr>
                <w:rFonts w:ascii="Arial" w:hAnsi="Arial" w:cs="Arial"/>
                <w:color w:val="auto"/>
                <w:sz w:val="28"/>
                <w:szCs w:val="44"/>
              </w:rPr>
              <w:t>As it reveals functional requirements regarding the exchange of data and services between systems</w:t>
            </w:r>
          </w:p>
        </w:tc>
      </w:tr>
      <w:tr w:rsidR="00AC7000" w:rsidRPr="00967F49" w:rsidTr="00AC70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color w:val="auto"/>
                <w:sz w:val="28"/>
              </w:rPr>
            </w:pPr>
            <w:r w:rsidRPr="00967F49">
              <w:rPr>
                <w:color w:val="auto"/>
                <w:sz w:val="28"/>
              </w:rPr>
              <w:t>User interface analysis</w:t>
            </w: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color w:val="auto"/>
                <w:sz w:val="28"/>
              </w:rPr>
            </w:pPr>
            <w:r w:rsidRPr="00967F49">
              <w:rPr>
                <w:color w:val="auto"/>
                <w:sz w:val="28"/>
              </w:rPr>
              <w:t>As we are enhancing the existing system</w:t>
            </w:r>
          </w:p>
        </w:tc>
      </w:tr>
    </w:tbl>
    <w:p w:rsidR="00AC7000" w:rsidRPr="00967F49" w:rsidRDefault="00AC7000" w:rsidP="00AC7000">
      <w:pPr>
        <w:rPr>
          <w:sz w:val="28"/>
        </w:rPr>
      </w:pPr>
    </w:p>
    <w:p w:rsidR="00AC7000" w:rsidRPr="00967F49" w:rsidRDefault="00AC7000" w:rsidP="00AC7000">
      <w:pPr>
        <w:pStyle w:val="Heading1"/>
        <w:rPr>
          <w:color w:val="auto"/>
          <w:sz w:val="36"/>
        </w:rPr>
      </w:pPr>
      <w:r w:rsidRPr="00967F49">
        <w:rPr>
          <w:color w:val="auto"/>
          <w:sz w:val="36"/>
        </w:rPr>
        <w:t>Stakeholder profiles</w:t>
      </w:r>
    </w:p>
    <w:p w:rsidR="00AC7000" w:rsidRPr="00967F49" w:rsidRDefault="00AC7000" w:rsidP="00AC7000">
      <w:pPr>
        <w:rPr>
          <w:sz w:val="28"/>
        </w:rPr>
      </w:pPr>
    </w:p>
    <w:tbl>
      <w:tblPr>
        <w:tblStyle w:val="LightShading-Accent2"/>
        <w:tblW w:w="0" w:type="auto"/>
        <w:tblLook w:val="04A0" w:firstRow="1" w:lastRow="0" w:firstColumn="1" w:lastColumn="0" w:noHBand="0" w:noVBand="1"/>
      </w:tblPr>
      <w:tblGrid>
        <w:gridCol w:w="4788"/>
        <w:gridCol w:w="4788"/>
      </w:tblGrid>
      <w:tr w:rsidR="00AC7000" w:rsidRPr="00967F49" w:rsidTr="00AC70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jc w:val="center"/>
              <w:rPr>
                <w:sz w:val="28"/>
              </w:rPr>
            </w:pPr>
            <w:r w:rsidRPr="00967F49">
              <w:rPr>
                <w:sz w:val="28"/>
              </w:rPr>
              <w:t>Stakeholder</w:t>
            </w:r>
          </w:p>
        </w:tc>
        <w:tc>
          <w:tcPr>
            <w:tcW w:w="4788" w:type="dxa"/>
          </w:tcPr>
          <w:p w:rsidR="00AC7000" w:rsidRPr="00967F49" w:rsidRDefault="00AC7000" w:rsidP="008D5653">
            <w:pPr>
              <w:jc w:val="center"/>
              <w:cnfStyle w:val="100000000000" w:firstRow="1" w:lastRow="0" w:firstColumn="0" w:lastColumn="0" w:oddVBand="0" w:evenVBand="0" w:oddHBand="0" w:evenHBand="0" w:firstRowFirstColumn="0" w:firstRowLastColumn="0" w:lastRowFirstColumn="0" w:lastRowLastColumn="0"/>
              <w:rPr>
                <w:sz w:val="28"/>
              </w:rPr>
            </w:pPr>
            <w:r w:rsidRPr="00967F49">
              <w:rPr>
                <w:sz w:val="28"/>
              </w:rPr>
              <w:t>Detail</w:t>
            </w:r>
          </w:p>
          <w:p w:rsidR="00AC7000" w:rsidRPr="00967F49" w:rsidRDefault="00AC7000" w:rsidP="008D5653">
            <w:pPr>
              <w:jc w:val="center"/>
              <w:cnfStyle w:val="100000000000" w:firstRow="1" w:lastRow="0" w:firstColumn="0" w:lastColumn="0" w:oddVBand="0" w:evenVBand="0" w:oddHBand="0" w:evenHBand="0" w:firstRowFirstColumn="0" w:firstRowLastColumn="0" w:lastRowFirstColumn="0" w:lastRowLastColumn="0"/>
              <w:rPr>
                <w:sz w:val="28"/>
              </w:rPr>
            </w:pPr>
          </w:p>
        </w:tc>
      </w:tr>
      <w:tr w:rsidR="00AC7000" w:rsidRPr="00967F49" w:rsidTr="00AC70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sz w:val="28"/>
              </w:rPr>
            </w:pPr>
            <w:r w:rsidRPr="00967F49">
              <w:rPr>
                <w:sz w:val="28"/>
              </w:rPr>
              <w:t>Administrator</w:t>
            </w: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sz w:val="28"/>
              </w:rPr>
            </w:pPr>
            <w:r w:rsidRPr="00967F49">
              <w:rPr>
                <w:sz w:val="28"/>
              </w:rPr>
              <w:t>Who controls and maintain the system</w:t>
            </w:r>
          </w:p>
        </w:tc>
      </w:tr>
      <w:tr w:rsidR="00AC7000" w:rsidRPr="00967F49" w:rsidTr="00AC7000">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sz w:val="28"/>
              </w:rPr>
            </w:pPr>
            <w:r w:rsidRPr="00967F49">
              <w:rPr>
                <w:sz w:val="28"/>
              </w:rPr>
              <w:t>Donor</w:t>
            </w:r>
          </w:p>
        </w:tc>
        <w:tc>
          <w:tcPr>
            <w:tcW w:w="4788" w:type="dxa"/>
          </w:tcPr>
          <w:p w:rsidR="00AC7000" w:rsidRPr="00967F49" w:rsidRDefault="00AC7000" w:rsidP="008D5653">
            <w:pPr>
              <w:cnfStyle w:val="000000000000" w:firstRow="0" w:lastRow="0" w:firstColumn="0" w:lastColumn="0" w:oddVBand="0" w:evenVBand="0" w:oddHBand="0" w:evenHBand="0" w:firstRowFirstColumn="0" w:firstRowLastColumn="0" w:lastRowFirstColumn="0" w:lastRowLastColumn="0"/>
              <w:rPr>
                <w:sz w:val="28"/>
              </w:rPr>
            </w:pPr>
            <w:r w:rsidRPr="00967F49">
              <w:rPr>
                <w:sz w:val="28"/>
              </w:rPr>
              <w:t>The user who register in our system to donate blood</w:t>
            </w:r>
          </w:p>
        </w:tc>
      </w:tr>
      <w:tr w:rsidR="00AC7000" w:rsidRPr="00967F49" w:rsidTr="00AC70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sz w:val="28"/>
              </w:rPr>
            </w:pPr>
            <w:r w:rsidRPr="00967F49">
              <w:rPr>
                <w:sz w:val="28"/>
              </w:rPr>
              <w:t>Receiver</w:t>
            </w: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sz w:val="28"/>
              </w:rPr>
            </w:pPr>
            <w:r w:rsidRPr="00967F49">
              <w:rPr>
                <w:sz w:val="28"/>
              </w:rPr>
              <w:t>Blood takers can be patients or relatives or other</w:t>
            </w:r>
          </w:p>
        </w:tc>
      </w:tr>
      <w:tr w:rsidR="00AC7000" w:rsidRPr="00967F49" w:rsidTr="00AC7000">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sz w:val="28"/>
              </w:rPr>
            </w:pPr>
            <w:r w:rsidRPr="00967F49">
              <w:rPr>
                <w:sz w:val="28"/>
              </w:rPr>
              <w:t xml:space="preserve">Hospitals, laboratories </w:t>
            </w:r>
          </w:p>
        </w:tc>
        <w:tc>
          <w:tcPr>
            <w:tcW w:w="4788" w:type="dxa"/>
          </w:tcPr>
          <w:p w:rsidR="00AC7000" w:rsidRPr="00967F49" w:rsidRDefault="00AC7000" w:rsidP="008D5653">
            <w:pPr>
              <w:cnfStyle w:val="000000000000" w:firstRow="0" w:lastRow="0" w:firstColumn="0" w:lastColumn="0" w:oddVBand="0" w:evenVBand="0" w:oddHBand="0" w:evenHBand="0" w:firstRowFirstColumn="0" w:firstRowLastColumn="0" w:lastRowFirstColumn="0" w:lastRowLastColumn="0"/>
              <w:rPr>
                <w:sz w:val="28"/>
              </w:rPr>
            </w:pPr>
            <w:r w:rsidRPr="00967F49">
              <w:rPr>
                <w:sz w:val="28"/>
              </w:rPr>
              <w:t>Give vein-to-vein treatment in the blood transfusion process and share blood test reports.</w:t>
            </w:r>
          </w:p>
        </w:tc>
      </w:tr>
      <w:tr w:rsidR="00AC7000" w:rsidRPr="00967F49" w:rsidTr="00AC70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sz w:val="28"/>
              </w:rPr>
            </w:pPr>
            <w:r w:rsidRPr="00967F49">
              <w:rPr>
                <w:sz w:val="28"/>
              </w:rPr>
              <w:t>Blood bank</w:t>
            </w: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sz w:val="28"/>
              </w:rPr>
            </w:pPr>
            <w:r w:rsidRPr="00967F49">
              <w:rPr>
                <w:sz w:val="28"/>
              </w:rPr>
              <w:t>Banks that are licensed by BTA and stock reserve blood.</w:t>
            </w:r>
          </w:p>
        </w:tc>
      </w:tr>
      <w:tr w:rsidR="00AC7000" w:rsidRPr="00967F49" w:rsidTr="00AC7000">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sz w:val="28"/>
              </w:rPr>
            </w:pPr>
            <w:r w:rsidRPr="00967F49">
              <w:rPr>
                <w:sz w:val="28"/>
              </w:rPr>
              <w:t>Blood donation societies</w:t>
            </w:r>
          </w:p>
        </w:tc>
        <w:tc>
          <w:tcPr>
            <w:tcW w:w="4788" w:type="dxa"/>
          </w:tcPr>
          <w:p w:rsidR="00AC7000" w:rsidRPr="00967F49" w:rsidRDefault="00AC7000" w:rsidP="008D5653">
            <w:pPr>
              <w:cnfStyle w:val="000000000000" w:firstRow="0" w:lastRow="0" w:firstColumn="0" w:lastColumn="0" w:oddVBand="0" w:evenVBand="0" w:oddHBand="0" w:evenHBand="0" w:firstRowFirstColumn="0" w:firstRowLastColumn="0" w:lastRowFirstColumn="0" w:lastRowLastColumn="0"/>
              <w:rPr>
                <w:sz w:val="28"/>
              </w:rPr>
            </w:pPr>
            <w:r w:rsidRPr="00967F49">
              <w:rPr>
                <w:sz w:val="28"/>
              </w:rPr>
              <w:t>Agencies that work voluntarily in blood donation.</w:t>
            </w:r>
          </w:p>
        </w:tc>
      </w:tr>
      <w:tr w:rsidR="00AC7000" w:rsidRPr="00967F49" w:rsidTr="00AC70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sz w:val="28"/>
              </w:rPr>
            </w:pPr>
            <w:r w:rsidRPr="00967F49">
              <w:rPr>
                <w:sz w:val="28"/>
              </w:rPr>
              <w:t>Surveyors institute</w:t>
            </w: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sz w:val="28"/>
              </w:rPr>
            </w:pPr>
            <w:r w:rsidRPr="00967F49">
              <w:rPr>
                <w:sz w:val="28"/>
              </w:rPr>
              <w:t xml:space="preserve">Healthcare surveyors who survey and share the data with health organizations or with government </w:t>
            </w:r>
          </w:p>
        </w:tc>
      </w:tr>
      <w:tr w:rsidR="00AC7000" w:rsidRPr="00967F49" w:rsidTr="00AC7000">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sz w:val="28"/>
              </w:rPr>
            </w:pPr>
            <w:r w:rsidRPr="00967F49">
              <w:rPr>
                <w:sz w:val="28"/>
              </w:rPr>
              <w:t>BTA</w:t>
            </w:r>
          </w:p>
        </w:tc>
        <w:tc>
          <w:tcPr>
            <w:tcW w:w="4788" w:type="dxa"/>
          </w:tcPr>
          <w:p w:rsidR="00AC7000" w:rsidRPr="00967F49" w:rsidRDefault="00AC7000" w:rsidP="008D5653">
            <w:pPr>
              <w:cnfStyle w:val="000000000000" w:firstRow="0" w:lastRow="0" w:firstColumn="0" w:lastColumn="0" w:oddVBand="0" w:evenVBand="0" w:oddHBand="0" w:evenHBand="0" w:firstRowFirstColumn="0" w:firstRowLastColumn="0" w:lastRowFirstColumn="0" w:lastRowLastColumn="0"/>
              <w:rPr>
                <w:sz w:val="28"/>
              </w:rPr>
            </w:pPr>
            <w:r w:rsidRPr="00967F49">
              <w:rPr>
                <w:sz w:val="28"/>
              </w:rPr>
              <w:t>Institute which does inspection and issues license.</w:t>
            </w:r>
          </w:p>
        </w:tc>
      </w:tr>
      <w:tr w:rsidR="00AC7000" w:rsidRPr="00967F49" w:rsidTr="00AC70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sz w:val="28"/>
              </w:rPr>
            </w:pPr>
            <w:r w:rsidRPr="00967F49">
              <w:rPr>
                <w:sz w:val="28"/>
              </w:rPr>
              <w:t>SBTP</w:t>
            </w:r>
          </w:p>
        </w:tc>
        <w:tc>
          <w:tcPr>
            <w:tcW w:w="4788" w:type="dxa"/>
          </w:tcPr>
          <w:p w:rsidR="00AC7000" w:rsidRPr="00967F49" w:rsidRDefault="00AC7000" w:rsidP="008D5653">
            <w:pPr>
              <w:cnfStyle w:val="000000100000" w:firstRow="0" w:lastRow="0" w:firstColumn="0" w:lastColumn="0" w:oddVBand="0" w:evenVBand="0" w:oddHBand="1" w:evenHBand="0" w:firstRowFirstColumn="0" w:firstRowLastColumn="0" w:lastRowFirstColumn="0" w:lastRowLastColumn="0"/>
              <w:rPr>
                <w:sz w:val="28"/>
              </w:rPr>
            </w:pPr>
            <w:r w:rsidRPr="00967F49">
              <w:rPr>
                <w:sz w:val="28"/>
              </w:rPr>
              <w:t xml:space="preserve">Institute which set regulations and </w:t>
            </w:r>
            <w:r w:rsidRPr="00967F49">
              <w:rPr>
                <w:sz w:val="28"/>
              </w:rPr>
              <w:lastRenderedPageBreak/>
              <w:t>policies</w:t>
            </w:r>
          </w:p>
        </w:tc>
      </w:tr>
      <w:tr w:rsidR="00AC7000" w:rsidRPr="00967F49" w:rsidTr="00AC7000">
        <w:tc>
          <w:tcPr>
            <w:cnfStyle w:val="001000000000" w:firstRow="0" w:lastRow="0" w:firstColumn="1" w:lastColumn="0" w:oddVBand="0" w:evenVBand="0" w:oddHBand="0" w:evenHBand="0" w:firstRowFirstColumn="0" w:firstRowLastColumn="0" w:lastRowFirstColumn="0" w:lastRowLastColumn="0"/>
            <w:tcW w:w="4788" w:type="dxa"/>
          </w:tcPr>
          <w:p w:rsidR="00AC7000" w:rsidRPr="00967F49" w:rsidRDefault="00AC7000" w:rsidP="008D5653">
            <w:pPr>
              <w:rPr>
                <w:sz w:val="28"/>
              </w:rPr>
            </w:pPr>
            <w:r w:rsidRPr="00967F49">
              <w:rPr>
                <w:sz w:val="28"/>
              </w:rPr>
              <w:lastRenderedPageBreak/>
              <w:t>Health organizations</w:t>
            </w:r>
          </w:p>
        </w:tc>
        <w:tc>
          <w:tcPr>
            <w:tcW w:w="4788" w:type="dxa"/>
          </w:tcPr>
          <w:p w:rsidR="00AC7000" w:rsidRPr="00967F49" w:rsidRDefault="00AC7000" w:rsidP="008D5653">
            <w:pPr>
              <w:cnfStyle w:val="000000000000" w:firstRow="0" w:lastRow="0" w:firstColumn="0" w:lastColumn="0" w:oddVBand="0" w:evenVBand="0" w:oddHBand="0" w:evenHBand="0" w:firstRowFirstColumn="0" w:firstRowLastColumn="0" w:lastRowFirstColumn="0" w:lastRowLastColumn="0"/>
              <w:rPr>
                <w:sz w:val="28"/>
              </w:rPr>
            </w:pPr>
            <w:r w:rsidRPr="00967F49">
              <w:rPr>
                <w:sz w:val="28"/>
              </w:rPr>
              <w:t>An organization that deals, maintain, and works for public health.</w:t>
            </w:r>
          </w:p>
        </w:tc>
      </w:tr>
    </w:tbl>
    <w:p w:rsidR="00AC7000" w:rsidRDefault="00AC7000"/>
    <w:p w:rsidR="009377A0" w:rsidRDefault="009377A0"/>
    <w:p w:rsidR="009377A0" w:rsidRDefault="009377A0"/>
    <w:p w:rsidR="009377A0" w:rsidRDefault="009377A0"/>
    <w:p w:rsidR="009377A0" w:rsidRPr="00967F49" w:rsidRDefault="009377A0" w:rsidP="009377A0">
      <w:pPr>
        <w:pStyle w:val="Title"/>
        <w:rPr>
          <w:color w:val="auto"/>
          <w:sz w:val="72"/>
        </w:rPr>
      </w:pPr>
      <w:r w:rsidRPr="00967F49">
        <w:rPr>
          <w:color w:val="auto"/>
          <w:sz w:val="72"/>
        </w:rPr>
        <w:t xml:space="preserve">System feature </w:t>
      </w:r>
    </w:p>
    <w:p w:rsidR="009377A0" w:rsidRDefault="009377A0" w:rsidP="009377A0">
      <w:pPr>
        <w:pStyle w:val="Heading1"/>
        <w:rPr>
          <w:color w:val="auto"/>
          <w:sz w:val="36"/>
        </w:rPr>
      </w:pPr>
      <w:r w:rsidRPr="00967F49">
        <w:rPr>
          <w:color w:val="auto"/>
          <w:sz w:val="36"/>
        </w:rPr>
        <w:t xml:space="preserve">Features </w:t>
      </w:r>
      <w:r>
        <w:rPr>
          <w:color w:val="auto"/>
          <w:sz w:val="36"/>
        </w:rPr>
        <w:t>(</w:t>
      </w:r>
      <w:r w:rsidRPr="00967F49">
        <w:rPr>
          <w:color w:val="auto"/>
          <w:sz w:val="36"/>
        </w:rPr>
        <w:t>hierarchical textual labeling)</w:t>
      </w:r>
    </w:p>
    <w:p w:rsidR="009377A0" w:rsidRDefault="009377A0" w:rsidP="009377A0"/>
    <w:p w:rsidR="009377A0" w:rsidRPr="0032128F" w:rsidRDefault="009377A0" w:rsidP="009377A0">
      <w:pPr>
        <w:rPr>
          <w:b/>
          <w:sz w:val="28"/>
        </w:rPr>
      </w:pPr>
      <w:r w:rsidRPr="0032128F">
        <w:rPr>
          <w:b/>
          <w:sz w:val="28"/>
        </w:rPr>
        <w:t xml:space="preserve">Registration </w:t>
      </w:r>
    </w:p>
    <w:p w:rsidR="009377A0" w:rsidRDefault="009377A0" w:rsidP="009377A0">
      <w:proofErr w:type="gramStart"/>
      <w:r>
        <w:t>Registration .</w:t>
      </w:r>
      <w:proofErr w:type="gramEnd"/>
      <w:r>
        <w:t xml:space="preserve"> Donor</w:t>
      </w:r>
    </w:p>
    <w:p w:rsidR="009377A0" w:rsidRDefault="009377A0" w:rsidP="009377A0">
      <w:proofErr w:type="gramStart"/>
      <w:r>
        <w:t>Registration.</w:t>
      </w:r>
      <w:proofErr w:type="gramEnd"/>
      <w:r>
        <w:t xml:space="preserve"> Receiver</w:t>
      </w:r>
    </w:p>
    <w:p w:rsidR="009377A0" w:rsidRDefault="009377A0" w:rsidP="009377A0"/>
    <w:p w:rsidR="009377A0" w:rsidRPr="0032128F" w:rsidRDefault="009377A0" w:rsidP="009377A0">
      <w:pPr>
        <w:rPr>
          <w:b/>
          <w:sz w:val="28"/>
        </w:rPr>
      </w:pPr>
      <w:r w:rsidRPr="0032128F">
        <w:rPr>
          <w:b/>
          <w:sz w:val="28"/>
        </w:rPr>
        <w:t>Login</w:t>
      </w:r>
    </w:p>
    <w:p w:rsidR="009377A0" w:rsidRDefault="009377A0" w:rsidP="009377A0">
      <w:r>
        <w:t>Login.ID</w:t>
      </w:r>
    </w:p>
    <w:p w:rsidR="009377A0" w:rsidRDefault="009377A0" w:rsidP="009377A0">
      <w:proofErr w:type="gramStart"/>
      <w:r>
        <w:t>Login.</w:t>
      </w:r>
      <w:proofErr w:type="gramEnd"/>
      <w:r>
        <w:t xml:space="preserve"> Email</w:t>
      </w:r>
    </w:p>
    <w:p w:rsidR="009377A0" w:rsidRDefault="009377A0" w:rsidP="009377A0">
      <w:proofErr w:type="gramStart"/>
      <w:r>
        <w:t>Login.</w:t>
      </w:r>
      <w:proofErr w:type="gramEnd"/>
      <w:r>
        <w:t xml:space="preserve"> Forgot Password</w:t>
      </w:r>
    </w:p>
    <w:p w:rsidR="009377A0" w:rsidRDefault="009377A0" w:rsidP="009377A0">
      <w:proofErr w:type="gramStart"/>
      <w:r>
        <w:t>Login.</w:t>
      </w:r>
      <w:proofErr w:type="gramEnd"/>
      <w:r>
        <w:t xml:space="preserve"> Forgot </w:t>
      </w:r>
      <w:proofErr w:type="gramStart"/>
      <w:r>
        <w:t>Password .</w:t>
      </w:r>
      <w:proofErr w:type="gramEnd"/>
      <w:r>
        <w:t xml:space="preserve"> Reset Password</w:t>
      </w:r>
    </w:p>
    <w:p w:rsidR="009377A0" w:rsidRDefault="009377A0" w:rsidP="009377A0"/>
    <w:p w:rsidR="009377A0" w:rsidRPr="0032128F" w:rsidRDefault="009377A0" w:rsidP="009377A0">
      <w:pPr>
        <w:rPr>
          <w:b/>
          <w:sz w:val="28"/>
        </w:rPr>
      </w:pPr>
      <w:r w:rsidRPr="0032128F">
        <w:rPr>
          <w:b/>
          <w:sz w:val="28"/>
        </w:rPr>
        <w:t>Blood Request</w:t>
      </w:r>
    </w:p>
    <w:p w:rsidR="009377A0" w:rsidRDefault="009377A0" w:rsidP="009377A0">
      <w:proofErr w:type="gramStart"/>
      <w:r>
        <w:t>Blood Request.</w:t>
      </w:r>
      <w:proofErr w:type="gramEnd"/>
      <w:r>
        <w:t xml:space="preserve"> Add</w:t>
      </w:r>
    </w:p>
    <w:p w:rsidR="009377A0" w:rsidRDefault="009377A0" w:rsidP="009377A0">
      <w:proofErr w:type="gramStart"/>
      <w:r>
        <w:t>Blood Request.</w:t>
      </w:r>
      <w:proofErr w:type="gramEnd"/>
      <w:r>
        <w:t xml:space="preserve"> Edit</w:t>
      </w:r>
    </w:p>
    <w:p w:rsidR="009377A0" w:rsidRDefault="009377A0" w:rsidP="009377A0">
      <w:proofErr w:type="gramStart"/>
      <w:r>
        <w:t>Blood Request.</w:t>
      </w:r>
      <w:proofErr w:type="gramEnd"/>
      <w:r>
        <w:t xml:space="preserve"> Delete</w:t>
      </w:r>
    </w:p>
    <w:p w:rsidR="009377A0" w:rsidRDefault="009377A0" w:rsidP="009377A0"/>
    <w:p w:rsidR="009377A0" w:rsidRDefault="009377A0" w:rsidP="009377A0">
      <w:pPr>
        <w:tabs>
          <w:tab w:val="left" w:pos="2040"/>
        </w:tabs>
      </w:pPr>
      <w:r>
        <w:t>Blood request .Track Donor</w:t>
      </w:r>
      <w:r>
        <w:tab/>
      </w:r>
    </w:p>
    <w:p w:rsidR="009377A0" w:rsidRDefault="009377A0" w:rsidP="009377A0">
      <w:pPr>
        <w:ind w:firstLine="720"/>
      </w:pPr>
      <w:r>
        <w:t>Blood request .Track Donor. Location</w:t>
      </w:r>
    </w:p>
    <w:p w:rsidR="009377A0" w:rsidRDefault="009377A0" w:rsidP="009377A0">
      <w:pPr>
        <w:ind w:firstLine="720"/>
      </w:pPr>
      <w:r>
        <w:lastRenderedPageBreak/>
        <w:t>Blood request .Track Donor. Time</w:t>
      </w:r>
    </w:p>
    <w:p w:rsidR="009377A0" w:rsidRDefault="009377A0" w:rsidP="009377A0"/>
    <w:p w:rsidR="009377A0" w:rsidRDefault="009377A0" w:rsidP="009377A0">
      <w:r>
        <w:t>Blood request .Chat</w:t>
      </w:r>
    </w:p>
    <w:p w:rsidR="009377A0" w:rsidRDefault="009377A0" w:rsidP="009377A0">
      <w:pPr>
        <w:ind w:firstLine="720"/>
      </w:pPr>
      <w:r>
        <w:t>Blood request .Chat. Message</w:t>
      </w:r>
    </w:p>
    <w:p w:rsidR="009377A0" w:rsidRDefault="009377A0" w:rsidP="009377A0">
      <w:pPr>
        <w:ind w:firstLine="720"/>
      </w:pPr>
      <w:r>
        <w:t>Blood request .Chat. Call</w:t>
      </w:r>
    </w:p>
    <w:p w:rsidR="009377A0" w:rsidRDefault="009377A0" w:rsidP="009377A0"/>
    <w:p w:rsidR="009377A0" w:rsidRPr="0032128F" w:rsidRDefault="009377A0" w:rsidP="009377A0">
      <w:pPr>
        <w:rPr>
          <w:b/>
          <w:sz w:val="28"/>
        </w:rPr>
      </w:pPr>
      <w:r w:rsidRPr="0032128F">
        <w:rPr>
          <w:b/>
          <w:sz w:val="28"/>
        </w:rPr>
        <w:t>Donor</w:t>
      </w:r>
    </w:p>
    <w:p w:rsidR="009377A0" w:rsidRDefault="009377A0" w:rsidP="009377A0">
      <w:proofErr w:type="gramStart"/>
      <w:r>
        <w:t>Donor.</w:t>
      </w:r>
      <w:proofErr w:type="gramEnd"/>
      <w:r>
        <w:t xml:space="preserve"> Profile</w:t>
      </w:r>
    </w:p>
    <w:p w:rsidR="009377A0" w:rsidRDefault="009377A0" w:rsidP="009377A0">
      <w:pPr>
        <w:ind w:left="2160" w:hanging="1440"/>
        <w:jc w:val="center"/>
      </w:pPr>
      <w:proofErr w:type="gramStart"/>
      <w:r>
        <w:t>Donor.</w:t>
      </w:r>
      <w:proofErr w:type="gramEnd"/>
      <w:r>
        <w:t xml:space="preserve"> </w:t>
      </w:r>
      <w:proofErr w:type="gramStart"/>
      <w:r>
        <w:t>profile</w:t>
      </w:r>
      <w:proofErr w:type="gramEnd"/>
      <w:r>
        <w:t>. Change password</w:t>
      </w:r>
      <w:r>
        <w:tab/>
        <w:t>(password must be 8 character long and must have a    special character)</w:t>
      </w:r>
    </w:p>
    <w:p w:rsidR="009377A0" w:rsidRPr="0032128F" w:rsidRDefault="009377A0" w:rsidP="009377A0">
      <w:pPr>
        <w:ind w:firstLine="720"/>
      </w:pPr>
    </w:p>
    <w:p w:rsidR="009377A0" w:rsidRPr="0032128F" w:rsidRDefault="009377A0" w:rsidP="009377A0">
      <w:pPr>
        <w:tabs>
          <w:tab w:val="left" w:pos="3210"/>
        </w:tabs>
      </w:pPr>
      <w:proofErr w:type="gramStart"/>
      <w:r>
        <w:t>Donor.</w:t>
      </w:r>
      <w:proofErr w:type="gramEnd"/>
      <w:r>
        <w:t xml:space="preserve"> </w:t>
      </w:r>
      <w:proofErr w:type="gramStart"/>
      <w:r>
        <w:t>check</w:t>
      </w:r>
      <w:proofErr w:type="gramEnd"/>
      <w:r>
        <w:t xml:space="preserve"> notification</w:t>
      </w:r>
      <w:r>
        <w:tab/>
      </w:r>
    </w:p>
    <w:p w:rsidR="009377A0" w:rsidRDefault="009377A0" w:rsidP="009377A0">
      <w:proofErr w:type="gramStart"/>
      <w:r>
        <w:t>Donor.</w:t>
      </w:r>
      <w:proofErr w:type="gramEnd"/>
      <w:r>
        <w:t xml:space="preserve"> Accept request</w:t>
      </w:r>
    </w:p>
    <w:p w:rsidR="009377A0" w:rsidRDefault="009377A0" w:rsidP="009377A0">
      <w:proofErr w:type="gramStart"/>
      <w:r>
        <w:t>Donor .</w:t>
      </w:r>
      <w:proofErr w:type="gramEnd"/>
      <w:r>
        <w:t xml:space="preserve"> </w:t>
      </w:r>
      <w:proofErr w:type="gramStart"/>
      <w:r>
        <w:t>share</w:t>
      </w:r>
      <w:proofErr w:type="gramEnd"/>
      <w:r>
        <w:t xml:space="preserve"> request</w:t>
      </w:r>
    </w:p>
    <w:p w:rsidR="009377A0" w:rsidRDefault="009377A0" w:rsidP="009377A0">
      <w:pPr>
        <w:tabs>
          <w:tab w:val="left" w:pos="3210"/>
        </w:tabs>
      </w:pPr>
    </w:p>
    <w:p w:rsidR="009377A0" w:rsidRDefault="009377A0" w:rsidP="009377A0">
      <w:proofErr w:type="gramStart"/>
      <w:r>
        <w:t>Donor.</w:t>
      </w:r>
      <w:proofErr w:type="gramEnd"/>
      <w:r>
        <w:t xml:space="preserve"> </w:t>
      </w:r>
      <w:proofErr w:type="gramStart"/>
      <w:r>
        <w:t>chat</w:t>
      </w:r>
      <w:proofErr w:type="gramEnd"/>
    </w:p>
    <w:p w:rsidR="009377A0" w:rsidRDefault="009377A0" w:rsidP="009377A0">
      <w:pPr>
        <w:ind w:firstLine="720"/>
      </w:pPr>
      <w:proofErr w:type="gramStart"/>
      <w:r>
        <w:t>Donor.</w:t>
      </w:r>
      <w:proofErr w:type="gramEnd"/>
      <w:r>
        <w:t xml:space="preserve"> Chat. Message</w:t>
      </w:r>
    </w:p>
    <w:p w:rsidR="009377A0" w:rsidRDefault="009377A0" w:rsidP="009377A0">
      <w:pPr>
        <w:tabs>
          <w:tab w:val="left" w:pos="4500"/>
        </w:tabs>
        <w:ind w:firstLine="720"/>
      </w:pPr>
      <w:proofErr w:type="gramStart"/>
      <w:r>
        <w:t>Donor.</w:t>
      </w:r>
      <w:proofErr w:type="gramEnd"/>
      <w:r>
        <w:t xml:space="preserve"> Chat. Call</w:t>
      </w:r>
      <w:r>
        <w:tab/>
      </w:r>
    </w:p>
    <w:p w:rsidR="009377A0" w:rsidRDefault="009377A0" w:rsidP="009377A0">
      <w:pPr>
        <w:tabs>
          <w:tab w:val="left" w:pos="4500"/>
        </w:tabs>
        <w:ind w:firstLine="720"/>
      </w:pPr>
    </w:p>
    <w:p w:rsidR="009377A0" w:rsidRDefault="009377A0" w:rsidP="009377A0">
      <w:proofErr w:type="gramStart"/>
      <w:r>
        <w:t>Donor.</w:t>
      </w:r>
      <w:proofErr w:type="gramEnd"/>
      <w:r>
        <w:t xml:space="preserve"> Blood test reports</w:t>
      </w:r>
    </w:p>
    <w:p w:rsidR="009377A0" w:rsidRDefault="009377A0" w:rsidP="009377A0">
      <w:proofErr w:type="gramStart"/>
      <w:r>
        <w:t>Donor .</w:t>
      </w:r>
      <w:proofErr w:type="gramEnd"/>
      <w:r>
        <w:t xml:space="preserve"> </w:t>
      </w:r>
      <w:proofErr w:type="gramStart"/>
      <w:r>
        <w:t>my</w:t>
      </w:r>
      <w:proofErr w:type="gramEnd"/>
      <w:r>
        <w:t xml:space="preserve"> history</w:t>
      </w:r>
    </w:p>
    <w:p w:rsidR="009377A0" w:rsidRPr="0032128F" w:rsidRDefault="009377A0" w:rsidP="009377A0">
      <w:pPr>
        <w:rPr>
          <w:b/>
          <w:sz w:val="24"/>
        </w:rPr>
      </w:pPr>
    </w:p>
    <w:p w:rsidR="009377A0" w:rsidRPr="0032128F" w:rsidRDefault="009377A0" w:rsidP="009377A0">
      <w:pPr>
        <w:rPr>
          <w:b/>
          <w:sz w:val="28"/>
        </w:rPr>
      </w:pPr>
      <w:r w:rsidRPr="0032128F">
        <w:rPr>
          <w:b/>
          <w:sz w:val="28"/>
        </w:rPr>
        <w:t>Blood bank</w:t>
      </w:r>
    </w:p>
    <w:p w:rsidR="009377A0" w:rsidRDefault="009377A0" w:rsidP="009377A0">
      <w:r>
        <w:t>Blood bank .accept request</w:t>
      </w:r>
    </w:p>
    <w:p w:rsidR="009377A0" w:rsidRDefault="009377A0" w:rsidP="009377A0">
      <w:pPr>
        <w:tabs>
          <w:tab w:val="left" w:pos="2670"/>
        </w:tabs>
      </w:pPr>
      <w:r>
        <w:t xml:space="preserve">Blood </w:t>
      </w:r>
      <w:proofErr w:type="gramStart"/>
      <w:r>
        <w:t>bank .</w:t>
      </w:r>
      <w:proofErr w:type="gramEnd"/>
      <w:r>
        <w:t xml:space="preserve"> </w:t>
      </w:r>
      <w:proofErr w:type="gramStart"/>
      <w:r>
        <w:t>send</w:t>
      </w:r>
      <w:proofErr w:type="gramEnd"/>
      <w:r>
        <w:t xml:space="preserve"> request</w:t>
      </w:r>
      <w:r>
        <w:tab/>
      </w:r>
      <w:r>
        <w:tab/>
      </w:r>
      <w:r>
        <w:tab/>
      </w:r>
      <w:r>
        <w:tab/>
        <w:t>( for reverse blood stock)</w:t>
      </w:r>
      <w:r>
        <w:tab/>
      </w:r>
    </w:p>
    <w:p w:rsidR="009377A0" w:rsidRDefault="009377A0" w:rsidP="009377A0">
      <w:r>
        <w:t>Blood bank .confirmation message</w:t>
      </w:r>
    </w:p>
    <w:p w:rsidR="009377A0" w:rsidRDefault="009377A0" w:rsidP="009377A0">
      <w:r>
        <w:t>Blood bank .chat</w:t>
      </w:r>
    </w:p>
    <w:p w:rsidR="009377A0" w:rsidRDefault="009377A0" w:rsidP="009377A0">
      <w:pPr>
        <w:ind w:firstLine="720"/>
      </w:pPr>
      <w:r>
        <w:t>Blood bank .chat. Message</w:t>
      </w:r>
    </w:p>
    <w:p w:rsidR="009377A0" w:rsidRDefault="009377A0" w:rsidP="009377A0">
      <w:pPr>
        <w:ind w:firstLine="720"/>
      </w:pPr>
      <w:r>
        <w:lastRenderedPageBreak/>
        <w:t>Blood bank .chat. Call</w:t>
      </w:r>
    </w:p>
    <w:p w:rsidR="009377A0" w:rsidRDefault="009377A0" w:rsidP="009377A0"/>
    <w:p w:rsidR="009377A0" w:rsidRDefault="009377A0" w:rsidP="009377A0"/>
    <w:p w:rsidR="009377A0" w:rsidRPr="0032128F" w:rsidRDefault="009377A0" w:rsidP="009377A0">
      <w:pPr>
        <w:rPr>
          <w:b/>
          <w:sz w:val="28"/>
        </w:rPr>
      </w:pPr>
      <w:r w:rsidRPr="0032128F">
        <w:rPr>
          <w:b/>
          <w:sz w:val="28"/>
        </w:rPr>
        <w:t>Fact</w:t>
      </w:r>
    </w:p>
    <w:p w:rsidR="009377A0" w:rsidRDefault="009377A0" w:rsidP="009377A0">
      <w:proofErr w:type="gramStart"/>
      <w:r>
        <w:t>Fact.</w:t>
      </w:r>
      <w:proofErr w:type="gramEnd"/>
      <w:r>
        <w:t xml:space="preserve"> Statistical data</w:t>
      </w:r>
    </w:p>
    <w:p w:rsidR="009377A0" w:rsidRDefault="009377A0" w:rsidP="009377A0">
      <w:pPr>
        <w:tabs>
          <w:tab w:val="left" w:pos="5310"/>
        </w:tabs>
      </w:pPr>
      <w:r>
        <w:t>Fact .donation detail</w:t>
      </w:r>
      <w:r>
        <w:tab/>
      </w:r>
    </w:p>
    <w:p w:rsidR="009377A0" w:rsidRDefault="009377A0" w:rsidP="009377A0">
      <w:r>
        <w:t>Fact .donation guides</w:t>
      </w:r>
    </w:p>
    <w:p w:rsidR="009377A0" w:rsidRDefault="009377A0" w:rsidP="009377A0">
      <w:pPr>
        <w:ind w:firstLine="720"/>
      </w:pPr>
      <w:r>
        <w:t xml:space="preserve">Fact .donation guides. </w:t>
      </w:r>
      <w:proofErr w:type="gramStart"/>
      <w:r>
        <w:t>frequently</w:t>
      </w:r>
      <w:proofErr w:type="gramEnd"/>
      <w:r>
        <w:t xml:space="preserve"> ask questions</w:t>
      </w:r>
    </w:p>
    <w:p w:rsidR="009377A0" w:rsidRDefault="009377A0" w:rsidP="009377A0">
      <w:pPr>
        <w:ind w:firstLine="720"/>
      </w:pPr>
      <w:r>
        <w:t>Fact</w:t>
      </w:r>
      <w:r w:rsidRPr="0032128F">
        <w:t xml:space="preserve"> </w:t>
      </w:r>
      <w:r>
        <w:t>.donation guides. Live chat (ask questions)</w:t>
      </w:r>
    </w:p>
    <w:p w:rsidR="009377A0" w:rsidRDefault="009377A0" w:rsidP="009377A0">
      <w:pPr>
        <w:ind w:firstLine="720"/>
      </w:pPr>
    </w:p>
    <w:p w:rsidR="009377A0" w:rsidRDefault="009377A0" w:rsidP="009377A0">
      <w:pPr>
        <w:ind w:firstLine="720"/>
      </w:pPr>
    </w:p>
    <w:p w:rsidR="009377A0" w:rsidRPr="0032128F" w:rsidRDefault="009377A0" w:rsidP="009377A0">
      <w:pPr>
        <w:rPr>
          <w:b/>
          <w:sz w:val="28"/>
        </w:rPr>
      </w:pPr>
      <w:r w:rsidRPr="0032128F">
        <w:rPr>
          <w:b/>
          <w:sz w:val="28"/>
        </w:rPr>
        <w:t xml:space="preserve">Setting </w:t>
      </w:r>
    </w:p>
    <w:p w:rsidR="009377A0" w:rsidRDefault="009377A0" w:rsidP="009377A0">
      <w:proofErr w:type="gramStart"/>
      <w:r>
        <w:t>Setting.</w:t>
      </w:r>
      <w:proofErr w:type="gramEnd"/>
      <w:r>
        <w:t xml:space="preserve"> Language </w:t>
      </w:r>
      <w:r>
        <w:tab/>
      </w:r>
      <w:r>
        <w:tab/>
      </w:r>
      <w:r>
        <w:tab/>
        <w:t>(Urdu/English)</w:t>
      </w:r>
    </w:p>
    <w:p w:rsidR="009377A0" w:rsidRDefault="009377A0" w:rsidP="009377A0">
      <w:proofErr w:type="gramStart"/>
      <w:r>
        <w:t>Setting.</w:t>
      </w:r>
      <w:proofErr w:type="gramEnd"/>
      <w:r w:rsidRPr="0032128F">
        <w:t xml:space="preserve"> </w:t>
      </w:r>
      <w:r>
        <w:t>Invite friends</w:t>
      </w:r>
      <w:r>
        <w:tab/>
      </w:r>
      <w:r>
        <w:tab/>
      </w:r>
      <w:r>
        <w:tab/>
        <w:t>(through social media etc.)</w:t>
      </w:r>
    </w:p>
    <w:p w:rsidR="009377A0" w:rsidRDefault="009377A0" w:rsidP="009377A0">
      <w:proofErr w:type="gramStart"/>
      <w:r>
        <w:t>Setting.</w:t>
      </w:r>
      <w:proofErr w:type="gramEnd"/>
      <w:r>
        <w:t xml:space="preserve"> </w:t>
      </w:r>
      <w:proofErr w:type="gramStart"/>
      <w:r>
        <w:t>privacy</w:t>
      </w:r>
      <w:proofErr w:type="gramEnd"/>
    </w:p>
    <w:p w:rsidR="009377A0" w:rsidRDefault="009377A0" w:rsidP="009377A0">
      <w:proofErr w:type="gramStart"/>
      <w:r>
        <w:t>Setting.</w:t>
      </w:r>
      <w:proofErr w:type="gramEnd"/>
      <w:r>
        <w:t xml:space="preserve"> </w:t>
      </w:r>
      <w:proofErr w:type="gramStart"/>
      <w:r>
        <w:t>about</w:t>
      </w:r>
      <w:proofErr w:type="gramEnd"/>
      <w:r>
        <w:t xml:space="preserve"> us</w:t>
      </w:r>
      <w:r>
        <w:tab/>
      </w:r>
      <w:r>
        <w:tab/>
      </w:r>
      <w:r>
        <w:tab/>
        <w:t>(detail term and condition of product)</w:t>
      </w:r>
    </w:p>
    <w:p w:rsidR="009377A0" w:rsidRDefault="009377A0" w:rsidP="009377A0">
      <w:proofErr w:type="gramStart"/>
      <w:r>
        <w:t>Setting.</w:t>
      </w:r>
      <w:proofErr w:type="gramEnd"/>
      <w:r>
        <w:t xml:space="preserve"> </w:t>
      </w:r>
      <w:proofErr w:type="gramStart"/>
      <w:r>
        <w:t>rate</w:t>
      </w:r>
      <w:proofErr w:type="gramEnd"/>
      <w:r>
        <w:t xml:space="preserve"> us</w:t>
      </w:r>
    </w:p>
    <w:p w:rsidR="009377A0" w:rsidRDefault="009377A0" w:rsidP="009377A0">
      <w:proofErr w:type="gramStart"/>
      <w:r>
        <w:t>Setting.</w:t>
      </w:r>
      <w:proofErr w:type="gramEnd"/>
      <w:r>
        <w:t xml:space="preserve"> Log out</w:t>
      </w:r>
    </w:p>
    <w:p w:rsidR="009377A0" w:rsidRDefault="009377A0" w:rsidP="009377A0">
      <w:pPr>
        <w:ind w:firstLine="720"/>
      </w:pPr>
      <w:r>
        <w:rPr>
          <w:noProof/>
        </w:rPr>
        <w:drawing>
          <wp:inline distT="0" distB="0" distL="0" distR="0" wp14:anchorId="79D081B2" wp14:editId="2BAAE282">
            <wp:extent cx="5943600" cy="22517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2251710"/>
                    </a:xfrm>
                    <a:prstGeom prst="rect">
                      <a:avLst/>
                    </a:prstGeom>
                  </pic:spPr>
                </pic:pic>
              </a:graphicData>
            </a:graphic>
          </wp:inline>
        </w:drawing>
      </w:r>
    </w:p>
    <w:p w:rsidR="009377A0" w:rsidRDefault="009377A0" w:rsidP="009377A0">
      <w:pPr>
        <w:ind w:firstLine="720"/>
      </w:pPr>
    </w:p>
    <w:p w:rsidR="009377A0" w:rsidRDefault="009377A0" w:rsidP="009377A0">
      <w:pPr>
        <w:ind w:firstLine="720"/>
      </w:pPr>
    </w:p>
    <w:p w:rsidR="009377A0" w:rsidRDefault="009377A0" w:rsidP="009377A0">
      <w:pPr>
        <w:ind w:firstLine="720"/>
      </w:pPr>
    </w:p>
    <w:p w:rsidR="009377A0" w:rsidRDefault="009377A0" w:rsidP="009377A0">
      <w:pPr>
        <w:ind w:firstLine="720"/>
      </w:pPr>
    </w:p>
    <w:p w:rsidR="009377A0" w:rsidRDefault="009377A0" w:rsidP="009377A0">
      <w:pPr>
        <w:ind w:firstLine="720"/>
      </w:pPr>
    </w:p>
    <w:p w:rsidR="009377A0" w:rsidRDefault="009377A0" w:rsidP="009377A0">
      <w:pPr>
        <w:ind w:firstLine="720"/>
      </w:pPr>
    </w:p>
    <w:p w:rsidR="009377A0" w:rsidRDefault="009377A0" w:rsidP="009377A0">
      <w:pPr>
        <w:ind w:firstLine="720"/>
      </w:pPr>
    </w:p>
    <w:p w:rsidR="009377A0" w:rsidRDefault="009377A0" w:rsidP="009377A0">
      <w:pPr>
        <w:ind w:firstLine="720"/>
      </w:pPr>
    </w:p>
    <w:p w:rsidR="009377A0" w:rsidRDefault="009377A0">
      <w:r>
        <w:rPr>
          <w:noProof/>
        </w:rPr>
        <w:drawing>
          <wp:inline distT="0" distB="0" distL="0" distR="0" wp14:anchorId="178C7B28" wp14:editId="035D649C">
            <wp:extent cx="512445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124450" cy="4457700"/>
                    </a:xfrm>
                    <a:prstGeom prst="rect">
                      <a:avLst/>
                    </a:prstGeom>
                  </pic:spPr>
                </pic:pic>
              </a:graphicData>
            </a:graphic>
          </wp:inline>
        </w:drawing>
      </w:r>
    </w:p>
    <w:p w:rsidR="00AC7000" w:rsidRDefault="009377A0">
      <w:r>
        <w:rPr>
          <w:noProof/>
        </w:rPr>
        <w:lastRenderedPageBreak/>
        <w:drawing>
          <wp:inline distT="0" distB="0" distL="0" distR="0" wp14:anchorId="06BD90F2" wp14:editId="707324F4">
            <wp:extent cx="5486400" cy="35337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86400" cy="3533775"/>
                    </a:xfrm>
                    <a:prstGeom prst="rect">
                      <a:avLst/>
                    </a:prstGeom>
                  </pic:spPr>
                </pic:pic>
              </a:graphicData>
            </a:graphic>
          </wp:inline>
        </w:drawing>
      </w:r>
      <w:r w:rsidRPr="009377A0">
        <w:rPr>
          <w:noProof/>
        </w:rPr>
        <w:t xml:space="preserve"> </w:t>
      </w:r>
      <w:r>
        <w:rPr>
          <w:noProof/>
        </w:rPr>
        <w:drawing>
          <wp:inline distT="0" distB="0" distL="0" distR="0" wp14:anchorId="5CC3FF3B" wp14:editId="750E6B78">
            <wp:extent cx="5210175" cy="3438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210175" cy="3438525"/>
                    </a:xfrm>
                    <a:prstGeom prst="rect">
                      <a:avLst/>
                    </a:prstGeom>
                  </pic:spPr>
                </pic:pic>
              </a:graphicData>
            </a:graphic>
          </wp:inline>
        </w:drawing>
      </w:r>
      <w:r w:rsidRPr="009377A0">
        <w:rPr>
          <w:noProof/>
        </w:rPr>
        <w:t xml:space="preserve"> </w:t>
      </w:r>
      <w:r>
        <w:rPr>
          <w:noProof/>
        </w:rPr>
        <w:lastRenderedPageBreak/>
        <w:drawing>
          <wp:inline distT="0" distB="0" distL="0" distR="0" wp14:anchorId="1B19CD71" wp14:editId="24043F44">
            <wp:extent cx="5943600" cy="36995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699510"/>
                    </a:xfrm>
                    <a:prstGeom prst="rect">
                      <a:avLst/>
                    </a:prstGeom>
                  </pic:spPr>
                </pic:pic>
              </a:graphicData>
            </a:graphic>
          </wp:inline>
        </w:drawing>
      </w:r>
      <w:r w:rsidRPr="009377A0">
        <w:rPr>
          <w:noProof/>
        </w:rPr>
        <w:t xml:space="preserve"> </w:t>
      </w:r>
      <w:r>
        <w:rPr>
          <w:noProof/>
        </w:rPr>
        <w:drawing>
          <wp:inline distT="0" distB="0" distL="0" distR="0" wp14:anchorId="4EDF1467" wp14:editId="5F1E8A8F">
            <wp:extent cx="5772150" cy="3790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72150" cy="3790950"/>
                    </a:xfrm>
                    <a:prstGeom prst="rect">
                      <a:avLst/>
                    </a:prstGeom>
                  </pic:spPr>
                </pic:pic>
              </a:graphicData>
            </a:graphic>
          </wp:inline>
        </w:drawing>
      </w:r>
      <w:r w:rsidRPr="009377A0">
        <w:rPr>
          <w:noProof/>
        </w:rPr>
        <w:t xml:space="preserve"> </w:t>
      </w:r>
      <w:r>
        <w:rPr>
          <w:noProof/>
        </w:rPr>
        <w:lastRenderedPageBreak/>
        <w:drawing>
          <wp:inline distT="0" distB="0" distL="0" distR="0" wp14:anchorId="1DBCE64D" wp14:editId="72DBCA79">
            <wp:extent cx="5314950" cy="394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314950" cy="3943350"/>
                    </a:xfrm>
                    <a:prstGeom prst="rect">
                      <a:avLst/>
                    </a:prstGeom>
                  </pic:spPr>
                </pic:pic>
              </a:graphicData>
            </a:graphic>
          </wp:inline>
        </w:drawing>
      </w:r>
      <w:r w:rsidRPr="009377A0">
        <w:rPr>
          <w:noProof/>
        </w:rPr>
        <w:t xml:space="preserve"> </w:t>
      </w:r>
      <w:r>
        <w:rPr>
          <w:noProof/>
        </w:rPr>
        <w:drawing>
          <wp:inline distT="0" distB="0" distL="0" distR="0" wp14:anchorId="5C9F068C" wp14:editId="1935BC0B">
            <wp:extent cx="5514975" cy="37814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514975" cy="3781425"/>
                    </a:xfrm>
                    <a:prstGeom prst="rect">
                      <a:avLst/>
                    </a:prstGeom>
                  </pic:spPr>
                </pic:pic>
              </a:graphicData>
            </a:graphic>
          </wp:inline>
        </w:drawing>
      </w:r>
      <w:r w:rsidR="00AC7000">
        <w:br w:type="page"/>
      </w:r>
    </w:p>
    <w:p w:rsidR="00AC7000" w:rsidRDefault="00AC7000"/>
    <w:p w:rsidR="009377A0" w:rsidRPr="00967F49" w:rsidRDefault="009377A0" w:rsidP="009377A0"/>
    <w:p w:rsidR="009377A0" w:rsidRPr="00967F49" w:rsidRDefault="009377A0" w:rsidP="009377A0">
      <w:pPr>
        <w:pStyle w:val="Heading1"/>
        <w:rPr>
          <w:color w:val="auto"/>
          <w:sz w:val="36"/>
        </w:rPr>
      </w:pPr>
      <w:r w:rsidRPr="00967F49">
        <w:rPr>
          <w:color w:val="auto"/>
          <w:sz w:val="36"/>
        </w:rPr>
        <w:t>Functional requirements</w:t>
      </w:r>
      <w:r>
        <w:tab/>
        <w:t xml:space="preserve"> </w:t>
      </w:r>
    </w:p>
    <w:p w:rsidR="009377A0" w:rsidRPr="00967F49" w:rsidRDefault="009377A0" w:rsidP="009377A0">
      <w:pPr>
        <w:rPr>
          <w:sz w:val="28"/>
        </w:rPr>
      </w:pPr>
    </w:p>
    <w:tbl>
      <w:tblPr>
        <w:tblStyle w:val="LightShading-Accent2"/>
        <w:tblW w:w="0" w:type="auto"/>
        <w:tblLook w:val="04A0" w:firstRow="1" w:lastRow="0" w:firstColumn="1" w:lastColumn="0" w:noHBand="0" w:noVBand="1"/>
      </w:tblPr>
      <w:tblGrid>
        <w:gridCol w:w="4788"/>
        <w:gridCol w:w="4788"/>
      </w:tblGrid>
      <w:tr w:rsidR="009377A0" w:rsidRPr="00967F49" w:rsidTr="009377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Pr="00967F49" w:rsidRDefault="009377A0" w:rsidP="008D5653">
            <w:pPr>
              <w:jc w:val="center"/>
              <w:rPr>
                <w:sz w:val="32"/>
              </w:rPr>
            </w:pPr>
            <w:r>
              <w:rPr>
                <w:sz w:val="32"/>
              </w:rPr>
              <w:t>function</w:t>
            </w:r>
          </w:p>
        </w:tc>
        <w:tc>
          <w:tcPr>
            <w:tcW w:w="4788" w:type="dxa"/>
          </w:tcPr>
          <w:p w:rsidR="009377A0" w:rsidRPr="00967F49" w:rsidRDefault="009377A0" w:rsidP="008D5653">
            <w:pPr>
              <w:jc w:val="center"/>
              <w:cnfStyle w:val="100000000000" w:firstRow="1" w:lastRow="0" w:firstColumn="0" w:lastColumn="0" w:oddVBand="0" w:evenVBand="0" w:oddHBand="0" w:evenHBand="0" w:firstRowFirstColumn="0" w:firstRowLastColumn="0" w:lastRowFirstColumn="0" w:lastRowLastColumn="0"/>
              <w:rPr>
                <w:sz w:val="32"/>
              </w:rPr>
            </w:pPr>
            <w:r w:rsidRPr="00967F49">
              <w:rPr>
                <w:sz w:val="32"/>
              </w:rPr>
              <w:t>description</w:t>
            </w:r>
          </w:p>
        </w:tc>
      </w:tr>
      <w:tr w:rsidR="009377A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tabs>
                <w:tab w:val="left" w:pos="3740"/>
              </w:tabs>
              <w:rPr>
                <w:sz w:val="28"/>
              </w:rPr>
            </w:pPr>
            <w:r>
              <w:rPr>
                <w:sz w:val="28"/>
              </w:rPr>
              <w:t>Registration</w:t>
            </w:r>
          </w:p>
          <w:p w:rsidR="009377A0" w:rsidRPr="00967F49" w:rsidRDefault="009377A0" w:rsidP="008D5653">
            <w:pPr>
              <w:rPr>
                <w:sz w:val="28"/>
              </w:rPr>
            </w:pPr>
          </w:p>
        </w:tc>
        <w:tc>
          <w:tcPr>
            <w:tcW w:w="4788" w:type="dxa"/>
          </w:tcPr>
          <w:p w:rsidR="009377A0" w:rsidRPr="00967F49" w:rsidRDefault="009377A0" w:rsidP="008D5653">
            <w:pPr>
              <w:cnfStyle w:val="000000100000" w:firstRow="0" w:lastRow="0" w:firstColumn="0" w:lastColumn="0" w:oddVBand="0" w:evenVBand="0" w:oddHBand="1" w:evenHBand="0" w:firstRowFirstColumn="0" w:firstRowLastColumn="0" w:lastRowFirstColumn="0" w:lastRowLastColumn="0"/>
            </w:pPr>
            <w:r>
              <w:rPr>
                <w:sz w:val="28"/>
              </w:rPr>
              <w:t xml:space="preserve">user must have to register into the system </w:t>
            </w:r>
          </w:p>
          <w:p w:rsidR="009377A0" w:rsidRPr="00967F49" w:rsidRDefault="009377A0" w:rsidP="008D5653">
            <w:pPr>
              <w:cnfStyle w:val="000000100000" w:firstRow="0" w:lastRow="0" w:firstColumn="0" w:lastColumn="0" w:oddVBand="0" w:evenVBand="0" w:oddHBand="1" w:evenHBand="0" w:firstRowFirstColumn="0" w:firstRowLastColumn="0" w:lastRowFirstColumn="0" w:lastRowLastColumn="0"/>
              <w:rPr>
                <w:sz w:val="28"/>
              </w:rPr>
            </w:pPr>
          </w:p>
        </w:tc>
      </w:tr>
      <w:tr w:rsidR="009377A0" w:rsidRPr="00967F49" w:rsidTr="009377A0">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register as donor</w:t>
            </w:r>
          </w:p>
          <w:p w:rsidR="009377A0" w:rsidRPr="00967F49" w:rsidRDefault="009377A0" w:rsidP="008D5653">
            <w:pPr>
              <w:rPr>
                <w:sz w:val="28"/>
              </w:rPr>
            </w:pPr>
          </w:p>
        </w:tc>
        <w:tc>
          <w:tcPr>
            <w:tcW w:w="4788" w:type="dxa"/>
          </w:tcPr>
          <w:p w:rsidR="009377A0" w:rsidRPr="00967F49" w:rsidRDefault="009377A0" w:rsidP="008D5653">
            <w:pPr>
              <w:cnfStyle w:val="000000000000" w:firstRow="0" w:lastRow="0" w:firstColumn="0" w:lastColumn="0" w:oddVBand="0" w:evenVBand="0" w:oddHBand="0" w:evenHBand="0" w:firstRowFirstColumn="0" w:firstRowLastColumn="0" w:lastRowFirstColumn="0" w:lastRowLastColumn="0"/>
              <w:rPr>
                <w:sz w:val="28"/>
              </w:rPr>
            </w:pPr>
            <w:r>
              <w:rPr>
                <w:sz w:val="28"/>
              </w:rPr>
              <w:t>If the user is register as donor then user must prove detail information (personal info, blood info, health info)</w:t>
            </w:r>
          </w:p>
        </w:tc>
      </w:tr>
      <w:tr w:rsidR="009377A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register as receiver</w:t>
            </w:r>
          </w:p>
          <w:p w:rsidR="009377A0" w:rsidRPr="00967F49" w:rsidRDefault="009377A0" w:rsidP="008D5653">
            <w:pPr>
              <w:rPr>
                <w:sz w:val="28"/>
              </w:rPr>
            </w:pPr>
          </w:p>
        </w:tc>
        <w:tc>
          <w:tcPr>
            <w:tcW w:w="4788" w:type="dxa"/>
          </w:tcPr>
          <w:p w:rsidR="009377A0" w:rsidRPr="00967F49" w:rsidRDefault="009377A0" w:rsidP="008D5653">
            <w:pPr>
              <w:cnfStyle w:val="000000100000" w:firstRow="0" w:lastRow="0" w:firstColumn="0" w:lastColumn="0" w:oddVBand="0" w:evenVBand="0" w:oddHBand="1" w:evenHBand="0" w:firstRowFirstColumn="0" w:firstRowLastColumn="0" w:lastRowFirstColumn="0" w:lastRowLastColumn="0"/>
              <w:rPr>
                <w:sz w:val="28"/>
              </w:rPr>
            </w:pPr>
            <w:r>
              <w:rPr>
                <w:sz w:val="28"/>
              </w:rPr>
              <w:t>Is the user register as blood taker then user have to give personal info</w:t>
            </w:r>
          </w:p>
        </w:tc>
      </w:tr>
      <w:tr w:rsidR="009377A0" w:rsidRPr="00967F49" w:rsidTr="009377A0">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Validate account</w:t>
            </w:r>
          </w:p>
          <w:p w:rsidR="009377A0" w:rsidRPr="00967F49" w:rsidRDefault="009377A0" w:rsidP="008D5653">
            <w:pPr>
              <w:rPr>
                <w:sz w:val="28"/>
              </w:rPr>
            </w:pPr>
          </w:p>
        </w:tc>
        <w:tc>
          <w:tcPr>
            <w:tcW w:w="4788" w:type="dxa"/>
          </w:tcPr>
          <w:p w:rsidR="009377A0" w:rsidRPr="00967F49" w:rsidRDefault="009377A0" w:rsidP="008D5653">
            <w:pPr>
              <w:cnfStyle w:val="000000000000" w:firstRow="0" w:lastRow="0" w:firstColumn="0" w:lastColumn="0" w:oddVBand="0" w:evenVBand="0" w:oddHBand="0" w:evenHBand="0" w:firstRowFirstColumn="0" w:firstRowLastColumn="0" w:lastRowFirstColumn="0" w:lastRowLastColumn="0"/>
              <w:rPr>
                <w:sz w:val="28"/>
              </w:rPr>
            </w:pPr>
            <w:r>
              <w:rPr>
                <w:sz w:val="28"/>
              </w:rPr>
              <w:t>Account must be verified by sending message to email</w:t>
            </w:r>
          </w:p>
        </w:tc>
      </w:tr>
      <w:tr w:rsidR="009377A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Add request</w:t>
            </w:r>
          </w:p>
          <w:p w:rsidR="009377A0" w:rsidRPr="00967F49" w:rsidRDefault="009377A0" w:rsidP="008D5653">
            <w:pPr>
              <w:tabs>
                <w:tab w:val="left" w:pos="1546"/>
              </w:tabs>
              <w:rPr>
                <w:sz w:val="28"/>
              </w:rPr>
            </w:pPr>
          </w:p>
        </w:tc>
        <w:tc>
          <w:tcPr>
            <w:tcW w:w="4788" w:type="dxa"/>
          </w:tcPr>
          <w:p w:rsidR="009377A0" w:rsidRPr="00967F49" w:rsidRDefault="009377A0" w:rsidP="008D5653">
            <w:pPr>
              <w:cnfStyle w:val="000000100000" w:firstRow="0" w:lastRow="0" w:firstColumn="0" w:lastColumn="0" w:oddVBand="0" w:evenVBand="0" w:oddHBand="1" w:evenHBand="0" w:firstRowFirstColumn="0" w:firstRowLastColumn="0" w:lastRowFirstColumn="0" w:lastRowLastColumn="0"/>
              <w:rPr>
                <w:sz w:val="28"/>
              </w:rPr>
            </w:pPr>
            <w:r>
              <w:rPr>
                <w:sz w:val="28"/>
              </w:rPr>
              <w:t>Receiver send request to the donor specify the blood group and amount</w:t>
            </w:r>
            <w:r w:rsidRPr="00967F49">
              <w:rPr>
                <w:sz w:val="28"/>
              </w:rPr>
              <w:t xml:space="preserve"> </w:t>
            </w:r>
          </w:p>
        </w:tc>
      </w:tr>
      <w:tr w:rsidR="009377A0" w:rsidRPr="00967F49" w:rsidTr="009377A0">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Display request</w:t>
            </w:r>
          </w:p>
          <w:p w:rsidR="009377A0" w:rsidRPr="00967F49" w:rsidRDefault="009377A0" w:rsidP="008D5653">
            <w:pPr>
              <w:rPr>
                <w:sz w:val="28"/>
              </w:rPr>
            </w:pPr>
          </w:p>
        </w:tc>
        <w:tc>
          <w:tcPr>
            <w:tcW w:w="4788" w:type="dxa"/>
          </w:tcPr>
          <w:p w:rsidR="009377A0" w:rsidRPr="00967F49" w:rsidRDefault="009377A0" w:rsidP="008D5653">
            <w:pPr>
              <w:cnfStyle w:val="000000000000" w:firstRow="0" w:lastRow="0" w:firstColumn="0" w:lastColumn="0" w:oddVBand="0" w:evenVBand="0" w:oddHBand="0" w:evenHBand="0" w:firstRowFirstColumn="0" w:firstRowLastColumn="0" w:lastRowFirstColumn="0" w:lastRowLastColumn="0"/>
              <w:rPr>
                <w:sz w:val="28"/>
              </w:rPr>
            </w:pPr>
            <w:r>
              <w:rPr>
                <w:sz w:val="28"/>
              </w:rPr>
              <w:t xml:space="preserve">Receiver request will be share and display to </w:t>
            </w:r>
            <w:proofErr w:type="spellStart"/>
            <w:proofErr w:type="gramStart"/>
            <w:r>
              <w:rPr>
                <w:sz w:val="28"/>
              </w:rPr>
              <w:t>a</w:t>
            </w:r>
            <w:proofErr w:type="spellEnd"/>
            <w:proofErr w:type="gramEnd"/>
            <w:r>
              <w:rPr>
                <w:sz w:val="28"/>
              </w:rPr>
              <w:t xml:space="preserve"> appropriate donor.</w:t>
            </w:r>
          </w:p>
        </w:tc>
      </w:tr>
      <w:tr w:rsidR="009377A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Accept request</w:t>
            </w:r>
          </w:p>
          <w:p w:rsidR="009377A0" w:rsidRPr="00967F49" w:rsidRDefault="009377A0" w:rsidP="008D5653">
            <w:pPr>
              <w:rPr>
                <w:sz w:val="28"/>
              </w:rPr>
            </w:pPr>
          </w:p>
        </w:tc>
        <w:tc>
          <w:tcPr>
            <w:tcW w:w="4788" w:type="dxa"/>
          </w:tcPr>
          <w:p w:rsidR="009377A0" w:rsidRPr="00967F49" w:rsidRDefault="009377A0" w:rsidP="008D5653">
            <w:pPr>
              <w:cnfStyle w:val="000000100000" w:firstRow="0" w:lastRow="0" w:firstColumn="0" w:lastColumn="0" w:oddVBand="0" w:evenVBand="0" w:oddHBand="1" w:evenHBand="0" w:firstRowFirstColumn="0" w:firstRowLastColumn="0" w:lastRowFirstColumn="0" w:lastRowLastColumn="0"/>
              <w:rPr>
                <w:sz w:val="28"/>
              </w:rPr>
            </w:pPr>
            <w:r>
              <w:rPr>
                <w:sz w:val="28"/>
              </w:rPr>
              <w:t>After viewing the request donor will accept or reject (any personal reason) the request.</w:t>
            </w:r>
          </w:p>
        </w:tc>
      </w:tr>
      <w:tr w:rsidR="009377A0" w:rsidRPr="00967F49" w:rsidTr="009377A0">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track donor</w:t>
            </w:r>
          </w:p>
          <w:p w:rsidR="009377A0" w:rsidRDefault="009377A0" w:rsidP="008D5653">
            <w:pPr>
              <w:rPr>
                <w:sz w:val="28"/>
              </w:rPr>
            </w:pPr>
          </w:p>
        </w:tc>
        <w:tc>
          <w:tcPr>
            <w:tcW w:w="4788" w:type="dxa"/>
          </w:tcPr>
          <w:p w:rsidR="009377A0" w:rsidRPr="00967F49" w:rsidRDefault="009377A0" w:rsidP="008D5653">
            <w:pPr>
              <w:cnfStyle w:val="000000000000" w:firstRow="0" w:lastRow="0" w:firstColumn="0" w:lastColumn="0" w:oddVBand="0" w:evenVBand="0" w:oddHBand="0" w:evenHBand="0" w:firstRowFirstColumn="0" w:firstRowLastColumn="0" w:lastRowFirstColumn="0" w:lastRowLastColumn="0"/>
              <w:rPr>
                <w:sz w:val="28"/>
              </w:rPr>
            </w:pPr>
            <w:r>
              <w:rPr>
                <w:sz w:val="28"/>
              </w:rPr>
              <w:t>Receiver can view donor location through Google map and the estimated time to reach the destination.</w:t>
            </w:r>
          </w:p>
        </w:tc>
      </w:tr>
      <w:tr w:rsidR="009377A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Previous request</w:t>
            </w:r>
          </w:p>
          <w:p w:rsidR="009377A0" w:rsidRDefault="009377A0" w:rsidP="008D5653">
            <w:pPr>
              <w:rPr>
                <w:sz w:val="28"/>
              </w:rPr>
            </w:pPr>
          </w:p>
        </w:tc>
        <w:tc>
          <w:tcPr>
            <w:tcW w:w="4788" w:type="dxa"/>
          </w:tcPr>
          <w:p w:rsidR="009377A0" w:rsidRPr="00967F49" w:rsidRDefault="009377A0" w:rsidP="008D5653">
            <w:pPr>
              <w:cnfStyle w:val="000000100000" w:firstRow="0" w:lastRow="0" w:firstColumn="0" w:lastColumn="0" w:oddVBand="0" w:evenVBand="0" w:oddHBand="1" w:evenHBand="0" w:firstRowFirstColumn="0" w:firstRowLastColumn="0" w:lastRowFirstColumn="0" w:lastRowLastColumn="0"/>
              <w:rPr>
                <w:sz w:val="28"/>
              </w:rPr>
            </w:pPr>
            <w:r>
              <w:rPr>
                <w:sz w:val="28"/>
              </w:rPr>
              <w:t>User can see all previous requests as record.</w:t>
            </w:r>
          </w:p>
        </w:tc>
      </w:tr>
      <w:tr w:rsidR="009377A0" w:rsidRPr="00967F49" w:rsidTr="009377A0">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Delete request</w:t>
            </w:r>
          </w:p>
          <w:p w:rsidR="009377A0" w:rsidRDefault="009377A0" w:rsidP="008D5653">
            <w:pPr>
              <w:rPr>
                <w:sz w:val="28"/>
              </w:rPr>
            </w:pPr>
          </w:p>
        </w:tc>
        <w:tc>
          <w:tcPr>
            <w:tcW w:w="4788" w:type="dxa"/>
          </w:tcPr>
          <w:p w:rsidR="009377A0" w:rsidRPr="00967F49" w:rsidRDefault="009377A0" w:rsidP="008D5653">
            <w:pPr>
              <w:cnfStyle w:val="000000000000" w:firstRow="0" w:lastRow="0" w:firstColumn="0" w:lastColumn="0" w:oddVBand="0" w:evenVBand="0" w:oddHBand="0" w:evenHBand="0" w:firstRowFirstColumn="0" w:firstRowLastColumn="0" w:lastRowFirstColumn="0" w:lastRowLastColumn="0"/>
              <w:rPr>
                <w:sz w:val="28"/>
              </w:rPr>
            </w:pPr>
            <w:r>
              <w:rPr>
                <w:sz w:val="28"/>
              </w:rPr>
              <w:t>After the successful blood transfusion receiver will delete the request.</w:t>
            </w:r>
          </w:p>
        </w:tc>
      </w:tr>
      <w:tr w:rsidR="009377A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Manage reports</w:t>
            </w:r>
          </w:p>
          <w:p w:rsidR="009377A0" w:rsidRDefault="009377A0" w:rsidP="008D5653">
            <w:pPr>
              <w:rPr>
                <w:sz w:val="28"/>
              </w:rPr>
            </w:pPr>
          </w:p>
        </w:tc>
        <w:tc>
          <w:tcPr>
            <w:tcW w:w="4788" w:type="dxa"/>
          </w:tcPr>
          <w:p w:rsidR="009377A0" w:rsidRPr="00967F49" w:rsidRDefault="009377A0" w:rsidP="008D5653">
            <w:pPr>
              <w:cnfStyle w:val="000000100000" w:firstRow="0" w:lastRow="0" w:firstColumn="0" w:lastColumn="0" w:oddVBand="0" w:evenVBand="0" w:oddHBand="1" w:evenHBand="0" w:firstRowFirstColumn="0" w:firstRowLastColumn="0" w:lastRowFirstColumn="0" w:lastRowLastColumn="0"/>
              <w:rPr>
                <w:sz w:val="28"/>
              </w:rPr>
            </w:pPr>
            <w:r>
              <w:rPr>
                <w:sz w:val="28"/>
              </w:rPr>
              <w:t>Donor’s blood test reports will be store and manage in donor database.</w:t>
            </w:r>
          </w:p>
        </w:tc>
      </w:tr>
      <w:tr w:rsidR="009377A0" w:rsidRPr="00967F49" w:rsidTr="009377A0">
        <w:tc>
          <w:tcPr>
            <w:cnfStyle w:val="001000000000" w:firstRow="0" w:lastRow="0" w:firstColumn="1" w:lastColumn="0" w:oddVBand="0" w:evenVBand="0" w:oddHBand="0" w:evenHBand="0" w:firstRowFirstColumn="0" w:firstRowLastColumn="0" w:lastRowFirstColumn="0" w:lastRowLastColumn="0"/>
            <w:tcW w:w="4788" w:type="dxa"/>
          </w:tcPr>
          <w:p w:rsidR="009377A0" w:rsidRPr="00967F49" w:rsidRDefault="009377A0" w:rsidP="008D5653">
            <w:pPr>
              <w:rPr>
                <w:sz w:val="28"/>
              </w:rPr>
            </w:pPr>
            <w:r>
              <w:rPr>
                <w:sz w:val="28"/>
              </w:rPr>
              <w:t>History log</w:t>
            </w:r>
          </w:p>
          <w:p w:rsidR="009377A0" w:rsidRDefault="009377A0" w:rsidP="008D5653">
            <w:pPr>
              <w:rPr>
                <w:sz w:val="28"/>
              </w:rPr>
            </w:pPr>
          </w:p>
        </w:tc>
        <w:tc>
          <w:tcPr>
            <w:tcW w:w="4788" w:type="dxa"/>
          </w:tcPr>
          <w:p w:rsidR="009377A0" w:rsidRPr="00967F49" w:rsidRDefault="009377A0" w:rsidP="008D5653">
            <w:pPr>
              <w:cnfStyle w:val="000000000000" w:firstRow="0" w:lastRow="0" w:firstColumn="0" w:lastColumn="0" w:oddVBand="0" w:evenVBand="0" w:oddHBand="0" w:evenHBand="0" w:firstRowFirstColumn="0" w:firstRowLastColumn="0" w:lastRowFirstColumn="0" w:lastRowLastColumn="0"/>
              <w:rPr>
                <w:sz w:val="28"/>
              </w:rPr>
            </w:pPr>
            <w:r>
              <w:rPr>
                <w:sz w:val="28"/>
              </w:rPr>
              <w:t>User can see his/her previous activities in history log.</w:t>
            </w:r>
          </w:p>
        </w:tc>
      </w:tr>
      <w:tr w:rsidR="009377A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Default="009377A0" w:rsidP="008D5653">
            <w:pPr>
              <w:rPr>
                <w:sz w:val="28"/>
              </w:rPr>
            </w:pPr>
            <w:r>
              <w:rPr>
                <w:sz w:val="28"/>
              </w:rPr>
              <w:t>Log out</w:t>
            </w:r>
          </w:p>
        </w:tc>
        <w:tc>
          <w:tcPr>
            <w:tcW w:w="4788" w:type="dxa"/>
          </w:tcPr>
          <w:p w:rsidR="009377A0" w:rsidRPr="00967F49" w:rsidRDefault="009377A0" w:rsidP="008D5653">
            <w:pPr>
              <w:cnfStyle w:val="000000100000" w:firstRow="0" w:lastRow="0" w:firstColumn="0" w:lastColumn="0" w:oddVBand="0" w:evenVBand="0" w:oddHBand="1" w:evenHBand="0" w:firstRowFirstColumn="0" w:firstRowLastColumn="0" w:lastRowFirstColumn="0" w:lastRowLastColumn="0"/>
              <w:rPr>
                <w:sz w:val="28"/>
              </w:rPr>
            </w:pPr>
            <w:r>
              <w:rPr>
                <w:sz w:val="28"/>
              </w:rPr>
              <w:t>After successfully completion of user demand user will logout through the system</w:t>
            </w:r>
          </w:p>
        </w:tc>
      </w:tr>
    </w:tbl>
    <w:p w:rsidR="009377A0" w:rsidRPr="00967F49" w:rsidRDefault="009377A0" w:rsidP="009377A0">
      <w:pPr>
        <w:rPr>
          <w:sz w:val="28"/>
        </w:rPr>
      </w:pPr>
    </w:p>
    <w:p w:rsidR="009377A0" w:rsidRPr="00967F49" w:rsidRDefault="009377A0" w:rsidP="009377A0">
      <w:pPr>
        <w:pStyle w:val="Title"/>
        <w:rPr>
          <w:color w:val="auto"/>
          <w:sz w:val="72"/>
        </w:rPr>
      </w:pPr>
      <w:r w:rsidRPr="00967F49">
        <w:rPr>
          <w:color w:val="auto"/>
          <w:sz w:val="72"/>
        </w:rPr>
        <w:lastRenderedPageBreak/>
        <w:t xml:space="preserve">Quality attributes </w:t>
      </w:r>
    </w:p>
    <w:p w:rsidR="009377A0" w:rsidRPr="00967F49" w:rsidRDefault="009377A0" w:rsidP="009377A0">
      <w:pPr>
        <w:pStyle w:val="Heading1"/>
        <w:rPr>
          <w:color w:val="auto"/>
          <w:sz w:val="36"/>
        </w:rPr>
      </w:pPr>
      <w:r w:rsidRPr="00967F49">
        <w:rPr>
          <w:color w:val="auto"/>
          <w:sz w:val="36"/>
        </w:rPr>
        <w:t>Usability</w:t>
      </w:r>
    </w:p>
    <w:p w:rsidR="009377A0" w:rsidRPr="00967F49" w:rsidRDefault="009377A0" w:rsidP="009377A0">
      <w:pPr>
        <w:rPr>
          <w:sz w:val="28"/>
        </w:rPr>
      </w:pPr>
      <w:r w:rsidRPr="00967F49">
        <w:rPr>
          <w:sz w:val="28"/>
        </w:rPr>
        <w:t>The system can be used again and again without distortion.</w:t>
      </w:r>
    </w:p>
    <w:p w:rsidR="009377A0" w:rsidRPr="00967F49" w:rsidRDefault="009377A0" w:rsidP="009377A0">
      <w:pPr>
        <w:pStyle w:val="Heading1"/>
        <w:rPr>
          <w:color w:val="auto"/>
          <w:sz w:val="36"/>
        </w:rPr>
      </w:pPr>
      <w:r w:rsidRPr="00967F49">
        <w:rPr>
          <w:color w:val="auto"/>
          <w:sz w:val="36"/>
        </w:rPr>
        <w:t>Performance</w:t>
      </w:r>
    </w:p>
    <w:p w:rsidR="009377A0" w:rsidRDefault="009377A0" w:rsidP="009377A0">
      <w:pPr>
        <w:pStyle w:val="ListParagraph"/>
        <w:numPr>
          <w:ilvl w:val="0"/>
          <w:numId w:val="8"/>
        </w:numPr>
        <w:rPr>
          <w:sz w:val="28"/>
        </w:rPr>
      </w:pPr>
      <w:proofErr w:type="gramStart"/>
      <w:r>
        <w:rPr>
          <w:sz w:val="28"/>
        </w:rPr>
        <w:t>Performance .</w:t>
      </w:r>
      <w:proofErr w:type="gramEnd"/>
      <w:r>
        <w:rPr>
          <w:sz w:val="28"/>
        </w:rPr>
        <w:t xml:space="preserve"> display</w:t>
      </w:r>
    </w:p>
    <w:p w:rsidR="009377A0" w:rsidRPr="00967F49" w:rsidRDefault="009377A0" w:rsidP="009377A0">
      <w:pPr>
        <w:pStyle w:val="ListParagraph"/>
        <w:ind w:firstLine="720"/>
        <w:rPr>
          <w:sz w:val="28"/>
        </w:rPr>
      </w:pPr>
      <w:r w:rsidRPr="00967F49">
        <w:rPr>
          <w:sz w:val="28"/>
        </w:rPr>
        <w:t>The system will give responses within 1 second after checking the donor information and other details</w:t>
      </w:r>
    </w:p>
    <w:p w:rsidR="009377A0" w:rsidRDefault="009377A0" w:rsidP="009377A0">
      <w:pPr>
        <w:pStyle w:val="ListParagraph"/>
        <w:numPr>
          <w:ilvl w:val="0"/>
          <w:numId w:val="8"/>
        </w:numPr>
        <w:rPr>
          <w:sz w:val="28"/>
        </w:rPr>
      </w:pPr>
      <w:proofErr w:type="gramStart"/>
      <w:r>
        <w:rPr>
          <w:sz w:val="28"/>
        </w:rPr>
        <w:t>Performance .</w:t>
      </w:r>
      <w:proofErr w:type="gramEnd"/>
      <w:r>
        <w:rPr>
          <w:sz w:val="28"/>
        </w:rPr>
        <w:t xml:space="preserve"> user</w:t>
      </w:r>
    </w:p>
    <w:p w:rsidR="009377A0" w:rsidRDefault="009377A0" w:rsidP="009377A0">
      <w:pPr>
        <w:pStyle w:val="ListParagraph"/>
        <w:ind w:firstLine="720"/>
        <w:rPr>
          <w:sz w:val="28"/>
        </w:rPr>
      </w:pPr>
      <w:r w:rsidRPr="00967F49">
        <w:rPr>
          <w:sz w:val="28"/>
        </w:rPr>
        <w:t>System support 1000 people at a time</w:t>
      </w:r>
    </w:p>
    <w:p w:rsidR="009377A0" w:rsidRDefault="009377A0" w:rsidP="009377A0">
      <w:pPr>
        <w:pStyle w:val="ListParagraph"/>
        <w:numPr>
          <w:ilvl w:val="0"/>
          <w:numId w:val="8"/>
        </w:numPr>
        <w:rPr>
          <w:sz w:val="28"/>
        </w:rPr>
      </w:pPr>
      <w:proofErr w:type="gramStart"/>
      <w:r>
        <w:rPr>
          <w:sz w:val="28"/>
        </w:rPr>
        <w:t>Performance .</w:t>
      </w:r>
      <w:proofErr w:type="gramEnd"/>
      <w:r>
        <w:rPr>
          <w:sz w:val="28"/>
        </w:rPr>
        <w:t xml:space="preserve"> task performed</w:t>
      </w:r>
    </w:p>
    <w:p w:rsidR="009377A0" w:rsidRPr="00967F49" w:rsidRDefault="009377A0" w:rsidP="009377A0">
      <w:pPr>
        <w:pStyle w:val="ListParagraph"/>
        <w:ind w:left="1440"/>
        <w:rPr>
          <w:sz w:val="28"/>
        </w:rPr>
      </w:pPr>
      <w:r>
        <w:rPr>
          <w:sz w:val="28"/>
        </w:rPr>
        <w:t xml:space="preserve">99% of the task will be performed </w:t>
      </w:r>
      <w:proofErr w:type="gramStart"/>
      <w:r>
        <w:rPr>
          <w:sz w:val="28"/>
        </w:rPr>
        <w:t>In</w:t>
      </w:r>
      <w:proofErr w:type="gramEnd"/>
      <w:r>
        <w:rPr>
          <w:sz w:val="28"/>
        </w:rPr>
        <w:t xml:space="preserve"> less than 1s.</w:t>
      </w:r>
    </w:p>
    <w:p w:rsidR="009377A0" w:rsidRPr="00967F49" w:rsidRDefault="009377A0" w:rsidP="009377A0">
      <w:pPr>
        <w:pStyle w:val="Heading1"/>
        <w:rPr>
          <w:color w:val="auto"/>
          <w:sz w:val="36"/>
        </w:rPr>
      </w:pPr>
      <w:r w:rsidRPr="00967F49">
        <w:rPr>
          <w:color w:val="auto"/>
          <w:sz w:val="36"/>
        </w:rPr>
        <w:t>Security</w:t>
      </w:r>
    </w:p>
    <w:p w:rsidR="009377A0" w:rsidRPr="00967F49" w:rsidRDefault="009377A0" w:rsidP="009377A0">
      <w:pPr>
        <w:rPr>
          <w:sz w:val="28"/>
        </w:rPr>
      </w:pPr>
      <w:r w:rsidRPr="00967F49">
        <w:rPr>
          <w:sz w:val="28"/>
        </w:rPr>
        <w:t xml:space="preserve">All the administrative and data entry operators (donor, receiver, blood bank, etc.) have unique logins so the system can understand who is login into the system right now no intruders are allowed except system administrative nobody cannot record and valuable data( personal details, reports, record. </w:t>
      </w:r>
    </w:p>
    <w:p w:rsidR="009377A0" w:rsidRPr="00967F49" w:rsidRDefault="009377A0" w:rsidP="009377A0">
      <w:pPr>
        <w:rPr>
          <w:sz w:val="28"/>
        </w:rPr>
      </w:pPr>
      <w:r w:rsidRPr="00967F49">
        <w:rPr>
          <w:sz w:val="28"/>
        </w:rPr>
        <w:t>System will maintain history logs.</w:t>
      </w:r>
    </w:p>
    <w:p w:rsidR="009377A0" w:rsidRPr="00967F49" w:rsidRDefault="009377A0" w:rsidP="009377A0">
      <w:pPr>
        <w:pStyle w:val="Heading1"/>
        <w:rPr>
          <w:color w:val="auto"/>
          <w:sz w:val="36"/>
        </w:rPr>
      </w:pPr>
      <w:r w:rsidRPr="00967F49">
        <w:rPr>
          <w:color w:val="auto"/>
          <w:sz w:val="36"/>
        </w:rPr>
        <w:t>Safety</w:t>
      </w:r>
    </w:p>
    <w:p w:rsidR="009377A0" w:rsidRPr="00967F49" w:rsidRDefault="009377A0" w:rsidP="009377A0">
      <w:pPr>
        <w:rPr>
          <w:sz w:val="28"/>
        </w:rPr>
      </w:pPr>
      <w:r w:rsidRPr="00967F49">
        <w:rPr>
          <w:sz w:val="28"/>
        </w:rPr>
        <w:t>If a wide portion of the database is damaged due to system failure, the recovery method restores a past copy of the database that was backed up to archival storage.</w:t>
      </w:r>
    </w:p>
    <w:p w:rsidR="009377A0" w:rsidRPr="00967F49" w:rsidRDefault="009377A0" w:rsidP="009377A0">
      <w:pPr>
        <w:pStyle w:val="Heading1"/>
        <w:rPr>
          <w:color w:val="auto"/>
          <w:sz w:val="36"/>
        </w:rPr>
      </w:pPr>
      <w:r w:rsidRPr="00967F49">
        <w:rPr>
          <w:color w:val="auto"/>
          <w:sz w:val="36"/>
        </w:rPr>
        <w:t>Availability</w:t>
      </w:r>
    </w:p>
    <w:p w:rsidR="009377A0" w:rsidRPr="00967F49" w:rsidRDefault="009377A0" w:rsidP="009377A0">
      <w:pPr>
        <w:rPr>
          <w:sz w:val="28"/>
        </w:rPr>
      </w:pPr>
      <w:r w:rsidRPr="00967F49">
        <w:rPr>
          <w:sz w:val="28"/>
        </w:rPr>
        <w:t>The system shall be available all the time</w:t>
      </w:r>
    </w:p>
    <w:p w:rsidR="009377A0" w:rsidRPr="00967F49" w:rsidRDefault="009377A0" w:rsidP="009377A0">
      <w:pPr>
        <w:pStyle w:val="Heading1"/>
        <w:rPr>
          <w:color w:val="auto"/>
          <w:sz w:val="36"/>
        </w:rPr>
      </w:pPr>
      <w:r w:rsidRPr="00967F49">
        <w:rPr>
          <w:color w:val="auto"/>
          <w:sz w:val="36"/>
        </w:rPr>
        <w:t>Accessibility</w:t>
      </w:r>
    </w:p>
    <w:p w:rsidR="009377A0" w:rsidRPr="00967F49" w:rsidRDefault="009377A0" w:rsidP="009377A0">
      <w:pPr>
        <w:rPr>
          <w:sz w:val="28"/>
        </w:rPr>
      </w:pPr>
      <w:r w:rsidRPr="00967F49">
        <w:rPr>
          <w:sz w:val="28"/>
        </w:rPr>
        <w:t>Administrators and many other users (donor, receiver, hospitals, etc.) can access the system but the access level is controlled for each user according to their work scope.</w:t>
      </w:r>
    </w:p>
    <w:p w:rsidR="009377A0" w:rsidRPr="00967F49" w:rsidRDefault="009377A0" w:rsidP="009377A0">
      <w:pPr>
        <w:pStyle w:val="Heading1"/>
        <w:rPr>
          <w:color w:val="auto"/>
          <w:sz w:val="36"/>
        </w:rPr>
      </w:pPr>
      <w:r w:rsidRPr="00967F49">
        <w:rPr>
          <w:color w:val="auto"/>
          <w:sz w:val="36"/>
        </w:rPr>
        <w:lastRenderedPageBreak/>
        <w:t xml:space="preserve">Stability </w:t>
      </w:r>
    </w:p>
    <w:p w:rsidR="009377A0" w:rsidRPr="00967F49" w:rsidRDefault="009377A0" w:rsidP="009377A0">
      <w:pPr>
        <w:rPr>
          <w:sz w:val="28"/>
        </w:rPr>
      </w:pPr>
      <w:r w:rsidRPr="00967F49">
        <w:rPr>
          <w:sz w:val="28"/>
        </w:rPr>
        <w:t>The system won’t change from time to time. But some new maybe add in the existing system.</w:t>
      </w:r>
    </w:p>
    <w:p w:rsidR="009377A0" w:rsidRPr="00967F49" w:rsidRDefault="009377A0" w:rsidP="009377A0">
      <w:pPr>
        <w:pStyle w:val="Heading1"/>
        <w:rPr>
          <w:color w:val="auto"/>
          <w:sz w:val="36"/>
        </w:rPr>
      </w:pPr>
      <w:r w:rsidRPr="00967F49">
        <w:rPr>
          <w:color w:val="auto"/>
          <w:sz w:val="36"/>
        </w:rPr>
        <w:t>Maintainability</w:t>
      </w:r>
    </w:p>
    <w:p w:rsidR="009377A0" w:rsidRPr="00967F49" w:rsidRDefault="009377A0" w:rsidP="009377A0">
      <w:pPr>
        <w:rPr>
          <w:sz w:val="28"/>
        </w:rPr>
      </w:pPr>
      <w:r w:rsidRPr="00967F49">
        <w:rPr>
          <w:sz w:val="28"/>
        </w:rPr>
        <w:t>The system will be maintained, have up-to-date information and policies of SBTP, update fix problems of the system.</w:t>
      </w:r>
    </w:p>
    <w:p w:rsidR="009377A0" w:rsidRPr="00967F49" w:rsidRDefault="009377A0" w:rsidP="009377A0">
      <w:pPr>
        <w:rPr>
          <w:sz w:val="28"/>
        </w:rPr>
      </w:pPr>
    </w:p>
    <w:p w:rsidR="009377A0" w:rsidRPr="00967F49" w:rsidRDefault="009377A0" w:rsidP="009377A0">
      <w:pPr>
        <w:pStyle w:val="Title"/>
        <w:rPr>
          <w:color w:val="auto"/>
          <w:sz w:val="72"/>
        </w:rPr>
      </w:pPr>
      <w:r w:rsidRPr="00967F49">
        <w:rPr>
          <w:color w:val="auto"/>
          <w:sz w:val="72"/>
        </w:rPr>
        <w:t>Event list</w:t>
      </w:r>
    </w:p>
    <w:tbl>
      <w:tblPr>
        <w:tblStyle w:val="LightShading-Accent2"/>
        <w:tblW w:w="0" w:type="auto"/>
        <w:tblLook w:val="04A0" w:firstRow="1" w:lastRow="0" w:firstColumn="1" w:lastColumn="0" w:noHBand="0" w:noVBand="1"/>
      </w:tblPr>
      <w:tblGrid>
        <w:gridCol w:w="4788"/>
        <w:gridCol w:w="4788"/>
      </w:tblGrid>
      <w:tr w:rsidR="009377A0" w:rsidRPr="00967F49" w:rsidTr="009377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Pr="00967F49" w:rsidRDefault="009377A0" w:rsidP="008D5653">
            <w:pPr>
              <w:jc w:val="center"/>
              <w:rPr>
                <w:color w:val="auto"/>
                <w:sz w:val="28"/>
              </w:rPr>
            </w:pPr>
            <w:r w:rsidRPr="00967F49">
              <w:rPr>
                <w:sz w:val="28"/>
              </w:rPr>
              <w:t>lists</w:t>
            </w:r>
          </w:p>
        </w:tc>
        <w:tc>
          <w:tcPr>
            <w:tcW w:w="4788" w:type="dxa"/>
          </w:tcPr>
          <w:p w:rsidR="009377A0" w:rsidRPr="00967F49" w:rsidRDefault="009377A0" w:rsidP="008D5653">
            <w:pPr>
              <w:jc w:val="center"/>
              <w:cnfStyle w:val="100000000000" w:firstRow="1" w:lastRow="0" w:firstColumn="0" w:lastColumn="0" w:oddVBand="0" w:evenVBand="0" w:oddHBand="0" w:evenHBand="0" w:firstRowFirstColumn="0" w:firstRowLastColumn="0" w:lastRowFirstColumn="0" w:lastRowLastColumn="0"/>
              <w:rPr>
                <w:color w:val="auto"/>
                <w:sz w:val="28"/>
              </w:rPr>
            </w:pPr>
            <w:r w:rsidRPr="00967F49">
              <w:rPr>
                <w:sz w:val="28"/>
              </w:rPr>
              <w:t>feature</w:t>
            </w:r>
          </w:p>
        </w:tc>
      </w:tr>
      <w:tr w:rsidR="009377A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Pr="00967F49" w:rsidRDefault="009377A0" w:rsidP="008D5653">
            <w:pPr>
              <w:rPr>
                <w:color w:val="auto"/>
                <w:sz w:val="28"/>
              </w:rPr>
            </w:pPr>
            <w:r w:rsidRPr="00967F49">
              <w:rPr>
                <w:sz w:val="28"/>
              </w:rPr>
              <w:t>notification</w:t>
            </w:r>
          </w:p>
        </w:tc>
        <w:tc>
          <w:tcPr>
            <w:tcW w:w="4788" w:type="dxa"/>
          </w:tcPr>
          <w:p w:rsidR="009377A0" w:rsidRPr="00967F49" w:rsidRDefault="009377A0" w:rsidP="008D5653">
            <w:pPr>
              <w:cnfStyle w:val="000000100000" w:firstRow="0" w:lastRow="0" w:firstColumn="0" w:lastColumn="0" w:oddVBand="0" w:evenVBand="0" w:oddHBand="1" w:evenHBand="0" w:firstRowFirstColumn="0" w:firstRowLastColumn="0" w:lastRowFirstColumn="0" w:lastRowLastColumn="0"/>
              <w:rPr>
                <w:color w:val="auto"/>
                <w:sz w:val="28"/>
              </w:rPr>
            </w:pPr>
            <w:r w:rsidRPr="00967F49">
              <w:rPr>
                <w:sz w:val="28"/>
              </w:rPr>
              <w:t>Request notification</w:t>
            </w:r>
          </w:p>
        </w:tc>
      </w:tr>
      <w:tr w:rsidR="009377A0" w:rsidRPr="00967F49" w:rsidTr="009377A0">
        <w:tc>
          <w:tcPr>
            <w:cnfStyle w:val="001000000000" w:firstRow="0" w:lastRow="0" w:firstColumn="1" w:lastColumn="0" w:oddVBand="0" w:evenVBand="0" w:oddHBand="0" w:evenHBand="0" w:firstRowFirstColumn="0" w:firstRowLastColumn="0" w:lastRowFirstColumn="0" w:lastRowLastColumn="0"/>
            <w:tcW w:w="4788" w:type="dxa"/>
          </w:tcPr>
          <w:p w:rsidR="009377A0" w:rsidRPr="00967F49" w:rsidRDefault="009377A0" w:rsidP="008D5653">
            <w:pPr>
              <w:rPr>
                <w:color w:val="auto"/>
                <w:sz w:val="28"/>
              </w:rPr>
            </w:pPr>
            <w:r w:rsidRPr="00967F49">
              <w:rPr>
                <w:sz w:val="28"/>
              </w:rPr>
              <w:t>chat</w:t>
            </w:r>
          </w:p>
        </w:tc>
        <w:tc>
          <w:tcPr>
            <w:tcW w:w="4788" w:type="dxa"/>
          </w:tcPr>
          <w:p w:rsidR="009377A0" w:rsidRPr="00967F49" w:rsidRDefault="009377A0" w:rsidP="008D5653">
            <w:pPr>
              <w:cnfStyle w:val="000000000000" w:firstRow="0" w:lastRow="0" w:firstColumn="0" w:lastColumn="0" w:oddVBand="0" w:evenVBand="0" w:oddHBand="0" w:evenHBand="0" w:firstRowFirstColumn="0" w:firstRowLastColumn="0" w:lastRowFirstColumn="0" w:lastRowLastColumn="0"/>
              <w:rPr>
                <w:color w:val="auto"/>
                <w:sz w:val="28"/>
              </w:rPr>
            </w:pPr>
            <w:r w:rsidRPr="00967F49">
              <w:rPr>
                <w:sz w:val="28"/>
              </w:rPr>
              <w:t>Live chat, messages, or call between donor and receiver</w:t>
            </w:r>
          </w:p>
        </w:tc>
      </w:tr>
      <w:tr w:rsidR="009377A0" w:rsidRPr="00967F49" w:rsidTr="009377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377A0" w:rsidRPr="00967F49" w:rsidRDefault="009377A0" w:rsidP="008D5653">
            <w:pPr>
              <w:rPr>
                <w:sz w:val="28"/>
              </w:rPr>
            </w:pPr>
            <w:r w:rsidRPr="00967F49">
              <w:rPr>
                <w:sz w:val="28"/>
              </w:rPr>
              <w:t>remainder</w:t>
            </w:r>
          </w:p>
        </w:tc>
        <w:tc>
          <w:tcPr>
            <w:tcW w:w="4788" w:type="dxa"/>
          </w:tcPr>
          <w:p w:rsidR="009377A0" w:rsidRPr="00967F49" w:rsidRDefault="009377A0" w:rsidP="008D5653">
            <w:pPr>
              <w:cnfStyle w:val="000000100000" w:firstRow="0" w:lastRow="0" w:firstColumn="0" w:lastColumn="0" w:oddVBand="0" w:evenVBand="0" w:oddHBand="1" w:evenHBand="0" w:firstRowFirstColumn="0" w:firstRowLastColumn="0" w:lastRowFirstColumn="0" w:lastRowLastColumn="0"/>
              <w:rPr>
                <w:sz w:val="28"/>
              </w:rPr>
            </w:pPr>
            <w:r w:rsidRPr="00967F49">
              <w:rPr>
                <w:sz w:val="28"/>
              </w:rPr>
              <w:t>Remainder of request</w:t>
            </w:r>
          </w:p>
        </w:tc>
      </w:tr>
    </w:tbl>
    <w:p w:rsidR="009377A0" w:rsidRPr="00967F49" w:rsidRDefault="009377A0" w:rsidP="009377A0">
      <w:pPr>
        <w:rPr>
          <w:sz w:val="28"/>
        </w:rPr>
      </w:pPr>
    </w:p>
    <w:p w:rsidR="009377A0" w:rsidRPr="00967F49" w:rsidRDefault="009377A0" w:rsidP="009377A0">
      <w:pPr>
        <w:pStyle w:val="Title"/>
        <w:rPr>
          <w:color w:val="auto"/>
          <w:sz w:val="72"/>
        </w:rPr>
      </w:pPr>
      <w:r w:rsidRPr="00967F49">
        <w:rPr>
          <w:color w:val="auto"/>
          <w:sz w:val="72"/>
        </w:rPr>
        <w:t>Open issue</w:t>
      </w:r>
      <w:bookmarkStart w:id="0" w:name="_GoBack"/>
      <w:bookmarkEnd w:id="0"/>
    </w:p>
    <w:p w:rsidR="009377A0" w:rsidRPr="00967F49" w:rsidRDefault="009377A0" w:rsidP="009377A0">
      <w:pPr>
        <w:pStyle w:val="ListParagraph"/>
        <w:numPr>
          <w:ilvl w:val="0"/>
          <w:numId w:val="2"/>
        </w:numPr>
        <w:tabs>
          <w:tab w:val="left" w:pos="6014"/>
        </w:tabs>
        <w:rPr>
          <w:sz w:val="28"/>
        </w:rPr>
      </w:pPr>
      <w:r w:rsidRPr="00967F49">
        <w:rPr>
          <w:sz w:val="28"/>
        </w:rPr>
        <w:t>If the users don’t have a balance or network connection then they will be unable to communicate with each other.</w:t>
      </w:r>
    </w:p>
    <w:p w:rsidR="009377A0" w:rsidRPr="00967F49" w:rsidRDefault="009377A0" w:rsidP="009377A0">
      <w:pPr>
        <w:pStyle w:val="ListParagraph"/>
        <w:numPr>
          <w:ilvl w:val="0"/>
          <w:numId w:val="2"/>
        </w:numPr>
        <w:tabs>
          <w:tab w:val="left" w:pos="6014"/>
        </w:tabs>
        <w:rPr>
          <w:sz w:val="28"/>
        </w:rPr>
      </w:pPr>
      <w:r w:rsidRPr="00967F49">
        <w:rPr>
          <w:sz w:val="28"/>
        </w:rPr>
        <w:t>For tracking location and time of donor, receiver and donor must have internet connections.</w:t>
      </w:r>
    </w:p>
    <w:p w:rsidR="009377A0" w:rsidRPr="00967F49" w:rsidRDefault="009377A0" w:rsidP="009377A0">
      <w:pPr>
        <w:pStyle w:val="ListParagraph"/>
        <w:numPr>
          <w:ilvl w:val="0"/>
          <w:numId w:val="2"/>
        </w:numPr>
        <w:tabs>
          <w:tab w:val="left" w:pos="6014"/>
        </w:tabs>
        <w:rPr>
          <w:sz w:val="28"/>
        </w:rPr>
      </w:pPr>
      <w:r w:rsidRPr="00967F49">
        <w:rPr>
          <w:sz w:val="28"/>
        </w:rPr>
        <w:t>Size of database increase day-by-day, increasing the load on the database back up and data maintenance activity</w:t>
      </w:r>
    </w:p>
    <w:p w:rsidR="009377A0" w:rsidRPr="00967F49" w:rsidRDefault="009377A0" w:rsidP="009377A0">
      <w:pPr>
        <w:tabs>
          <w:tab w:val="left" w:pos="6014"/>
        </w:tabs>
        <w:rPr>
          <w:sz w:val="28"/>
        </w:rPr>
      </w:pPr>
    </w:p>
    <w:p w:rsidR="009377A0" w:rsidRPr="00967F49" w:rsidRDefault="009377A0" w:rsidP="009377A0">
      <w:pPr>
        <w:rPr>
          <w:sz w:val="28"/>
        </w:rPr>
      </w:pPr>
    </w:p>
    <w:p w:rsidR="009377A0" w:rsidRPr="00967F49" w:rsidRDefault="009377A0" w:rsidP="009377A0">
      <w:pPr>
        <w:rPr>
          <w:sz w:val="28"/>
        </w:rPr>
      </w:pPr>
    </w:p>
    <w:p w:rsidR="00254AF4" w:rsidRDefault="00254AF4"/>
    <w:sectPr w:rsidR="00254AF4" w:rsidSect="00AC700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6344" w:rsidRDefault="00436344" w:rsidP="00AC7000">
      <w:pPr>
        <w:spacing w:after="0" w:line="240" w:lineRule="auto"/>
      </w:pPr>
      <w:r>
        <w:separator/>
      </w:r>
    </w:p>
  </w:endnote>
  <w:endnote w:type="continuationSeparator" w:id="0">
    <w:p w:rsidR="00436344" w:rsidRDefault="00436344" w:rsidP="00AC70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6344" w:rsidRDefault="00436344" w:rsidP="00AC7000">
      <w:pPr>
        <w:spacing w:after="0" w:line="240" w:lineRule="auto"/>
      </w:pPr>
      <w:r>
        <w:separator/>
      </w:r>
    </w:p>
  </w:footnote>
  <w:footnote w:type="continuationSeparator" w:id="0">
    <w:p w:rsidR="00436344" w:rsidRDefault="00436344" w:rsidP="00AC700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370AEA"/>
    <w:multiLevelType w:val="hybridMultilevel"/>
    <w:tmpl w:val="C8922B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40A1499"/>
    <w:multiLevelType w:val="hybridMultilevel"/>
    <w:tmpl w:val="D3FA9D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2F27A4"/>
    <w:multiLevelType w:val="hybridMultilevel"/>
    <w:tmpl w:val="E7F42C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22E6B20"/>
    <w:multiLevelType w:val="hybridMultilevel"/>
    <w:tmpl w:val="021E71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ACC0C1F"/>
    <w:multiLevelType w:val="hybridMultilevel"/>
    <w:tmpl w:val="3FE83C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5E4186D"/>
    <w:multiLevelType w:val="hybridMultilevel"/>
    <w:tmpl w:val="75049A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8BD717B"/>
    <w:multiLevelType w:val="hybridMultilevel"/>
    <w:tmpl w:val="9F5040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F142794"/>
    <w:multiLevelType w:val="hybridMultilevel"/>
    <w:tmpl w:val="0EE0E7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6"/>
  </w:num>
  <w:num w:numId="4">
    <w:abstractNumId w:val="5"/>
  </w:num>
  <w:num w:numId="5">
    <w:abstractNumId w:val="2"/>
  </w:num>
  <w:num w:numId="6">
    <w:abstractNumId w:val="1"/>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0Nzc2NzY2NDS1NDdQ0lEKTi0uzszPAykwrAUAstEuuywAAAA="/>
  </w:docVars>
  <w:rsids>
    <w:rsidRoot w:val="00AC7000"/>
    <w:rsid w:val="00254AF4"/>
    <w:rsid w:val="00436344"/>
    <w:rsid w:val="009377A0"/>
    <w:rsid w:val="00AC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C700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C700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70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7000"/>
    <w:rPr>
      <w:rFonts w:ascii="Tahoma" w:hAnsi="Tahoma" w:cs="Tahoma"/>
      <w:sz w:val="16"/>
      <w:szCs w:val="16"/>
    </w:rPr>
  </w:style>
  <w:style w:type="character" w:customStyle="1" w:styleId="Heading1Char">
    <w:name w:val="Heading 1 Char"/>
    <w:basedOn w:val="DefaultParagraphFont"/>
    <w:link w:val="Heading1"/>
    <w:uiPriority w:val="9"/>
    <w:rsid w:val="00AC700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C7000"/>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AC700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C7000"/>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AC7000"/>
    <w:pPr>
      <w:ind w:left="720"/>
      <w:contextualSpacing/>
    </w:pPr>
  </w:style>
  <w:style w:type="table" w:styleId="LightShading-Accent1">
    <w:name w:val="Light Shading Accent 1"/>
    <w:basedOn w:val="TableNormal"/>
    <w:uiPriority w:val="60"/>
    <w:rsid w:val="00AC700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AC7000"/>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Header">
    <w:name w:val="header"/>
    <w:basedOn w:val="Normal"/>
    <w:link w:val="HeaderChar"/>
    <w:uiPriority w:val="99"/>
    <w:unhideWhenUsed/>
    <w:rsid w:val="00AC70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000"/>
  </w:style>
  <w:style w:type="paragraph" w:styleId="Footer">
    <w:name w:val="footer"/>
    <w:basedOn w:val="Normal"/>
    <w:link w:val="FooterChar"/>
    <w:uiPriority w:val="99"/>
    <w:unhideWhenUsed/>
    <w:rsid w:val="00AC70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0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C700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C700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70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7000"/>
    <w:rPr>
      <w:rFonts w:ascii="Tahoma" w:hAnsi="Tahoma" w:cs="Tahoma"/>
      <w:sz w:val="16"/>
      <w:szCs w:val="16"/>
    </w:rPr>
  </w:style>
  <w:style w:type="character" w:customStyle="1" w:styleId="Heading1Char">
    <w:name w:val="Heading 1 Char"/>
    <w:basedOn w:val="DefaultParagraphFont"/>
    <w:link w:val="Heading1"/>
    <w:uiPriority w:val="9"/>
    <w:rsid w:val="00AC700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C7000"/>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AC700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C7000"/>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AC7000"/>
    <w:pPr>
      <w:ind w:left="720"/>
      <w:contextualSpacing/>
    </w:pPr>
  </w:style>
  <w:style w:type="table" w:styleId="LightShading-Accent1">
    <w:name w:val="Light Shading Accent 1"/>
    <w:basedOn w:val="TableNormal"/>
    <w:uiPriority w:val="60"/>
    <w:rsid w:val="00AC700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AC7000"/>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Header">
    <w:name w:val="header"/>
    <w:basedOn w:val="Normal"/>
    <w:link w:val="HeaderChar"/>
    <w:uiPriority w:val="99"/>
    <w:unhideWhenUsed/>
    <w:rsid w:val="00AC70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000"/>
  </w:style>
  <w:style w:type="paragraph" w:styleId="Footer">
    <w:name w:val="footer"/>
    <w:basedOn w:val="Normal"/>
    <w:link w:val="FooterChar"/>
    <w:uiPriority w:val="99"/>
    <w:unhideWhenUsed/>
    <w:rsid w:val="00AC70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1</Pages>
  <Words>1745</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hanoveed</dc:creator>
  <cp:lastModifiedBy>nehanoveed</cp:lastModifiedBy>
  <cp:revision>1</cp:revision>
  <dcterms:created xsi:type="dcterms:W3CDTF">2021-11-12T07:56:00Z</dcterms:created>
  <dcterms:modified xsi:type="dcterms:W3CDTF">2021-11-12T08:17:00Z</dcterms:modified>
</cp:coreProperties>
</file>